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423DC5" w14:textId="7632C518" w:rsidR="00950234" w:rsidRPr="00C0624A" w:rsidRDefault="00950234" w:rsidP="00C0624A">
      <w:pPr>
        <w:jc w:val="center"/>
        <w:rPr>
          <w:rFonts w:eastAsia="Times New Roman"/>
          <w:b/>
          <w:snapToGrid w:val="0"/>
          <w:color w:val="000000"/>
          <w:kern w:val="0"/>
          <w:lang w:val="en-US" w:eastAsia="de-DE" w:bidi="en-US"/>
          <w14:ligatures w14:val="none"/>
        </w:rPr>
      </w:pPr>
      <w:r w:rsidRPr="000E51BE">
        <w:rPr>
          <w:rFonts w:eastAsia="Times New Roman"/>
          <w:b/>
          <w:snapToGrid w:val="0"/>
          <w:color w:val="000000"/>
          <w:kern w:val="0"/>
          <w:lang w:val="en-US" w:eastAsia="de-DE" w:bidi="en-US"/>
          <w14:ligatures w14:val="none"/>
        </w:rPr>
        <w:t>Supplementary Materials</w:t>
      </w:r>
    </w:p>
    <w:p w14:paraId="6A7EED8A" w14:textId="663F2602" w:rsidR="00950234" w:rsidRPr="000E51BE" w:rsidRDefault="004D4FD0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4D4FD0">
        <w:rPr>
          <w:rFonts w:ascii="Times New Roman" w:hAnsi="Times New Roman"/>
          <w:b/>
          <w:bCs/>
          <w:sz w:val="24"/>
          <w:szCs w:val="24"/>
        </w:rPr>
        <w:t xml:space="preserve">Supplementary </w:t>
      </w:r>
      <w:r w:rsidR="00F04BE6" w:rsidRPr="000E51BE">
        <w:rPr>
          <w:rFonts w:ascii="Times New Roman" w:hAnsi="Times New Roman"/>
          <w:b/>
          <w:bCs/>
          <w:sz w:val="24"/>
          <w:szCs w:val="24"/>
        </w:rPr>
        <w:t xml:space="preserve">Table 1. </w:t>
      </w:r>
      <w:r w:rsidR="00222F90" w:rsidRPr="000E51BE">
        <w:rPr>
          <w:rFonts w:ascii="Times New Roman" w:hAnsi="Times New Roman"/>
          <w:sz w:val="24"/>
          <w:szCs w:val="24"/>
        </w:rPr>
        <w:t>G</w:t>
      </w:r>
      <w:r w:rsidR="00F04BE6" w:rsidRPr="000E51BE">
        <w:rPr>
          <w:rFonts w:ascii="Times New Roman" w:hAnsi="Times New Roman"/>
          <w:sz w:val="24"/>
          <w:szCs w:val="24"/>
        </w:rPr>
        <w:t>enetic instrumental variables and effect values of gut microbes used for two-sample MR analy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065"/>
        <w:gridCol w:w="1350"/>
        <w:gridCol w:w="1565"/>
        <w:gridCol w:w="616"/>
        <w:gridCol w:w="624"/>
        <w:gridCol w:w="1185"/>
        <w:gridCol w:w="1185"/>
        <w:gridCol w:w="1185"/>
        <w:gridCol w:w="1183"/>
      </w:tblGrid>
      <w:tr w:rsidR="00222F90" w:rsidRPr="000E51BE" w14:paraId="4806FC50" w14:textId="77777777" w:rsidTr="00C17866">
        <w:trPr>
          <w:trHeight w:val="276"/>
        </w:trPr>
        <w:tc>
          <w:tcPr>
            <w:tcW w:w="18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753BBE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exposure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81E274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SNP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D974D9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chromosome</w:t>
            </w: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649A94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EA</w:t>
            </w: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8AC8E6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A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4A150B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beta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1619A4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se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E28FD4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p value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B49D65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appF</w:t>
            </w:r>
          </w:p>
        </w:tc>
      </w:tr>
      <w:tr w:rsidR="00222F90" w:rsidRPr="000E51BE" w14:paraId="3CD8E3DD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A73FC" w14:textId="3E521C1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106C1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986437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00E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02105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9CE6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0BF8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61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0840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9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595D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66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11899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0.065 </w:t>
            </w:r>
          </w:p>
        </w:tc>
      </w:tr>
      <w:tr w:rsidR="00222F90" w:rsidRPr="000E51BE" w14:paraId="6DA9BE53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A6621" w14:textId="5D34A04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CFFD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44282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ECA1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CCE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9F3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0F8D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A7CFD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3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DD1C4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88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1EFD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29.812 </w:t>
            </w:r>
          </w:p>
        </w:tc>
      </w:tr>
      <w:tr w:rsidR="00222F90" w:rsidRPr="000E51BE" w14:paraId="181DAF7D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76619" w14:textId="7E72C2F5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48EF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6184150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CA6C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577B2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C9D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C53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2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42B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5C3B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9.8E-09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2F56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2.495 </w:t>
            </w:r>
          </w:p>
        </w:tc>
      </w:tr>
      <w:tr w:rsidR="00222F90" w:rsidRPr="000E51BE" w14:paraId="52869B6C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208EE" w14:textId="2F95A28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D66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715986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480D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2F101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942B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0F95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B35E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7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0EC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4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619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2.654 </w:t>
            </w:r>
          </w:p>
        </w:tc>
      </w:tr>
      <w:tr w:rsidR="00222F90" w:rsidRPr="000E51BE" w14:paraId="34741F69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054FA6" w14:textId="1235A64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CD412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3586662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9A20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9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9C2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F85E4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677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61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BC22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1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5264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21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9EA7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1.285 </w:t>
            </w:r>
          </w:p>
        </w:tc>
      </w:tr>
      <w:tr w:rsidR="00222F90" w:rsidRPr="000E51BE" w14:paraId="0499CC06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5CC9E" w14:textId="448F353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7C28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60207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1FB6C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9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3A71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D088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DC6E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69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3DF1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0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331D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57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15E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2.374 </w:t>
            </w:r>
          </w:p>
        </w:tc>
      </w:tr>
      <w:tr w:rsidR="00222F90" w:rsidRPr="000E51BE" w14:paraId="01109708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4A5FF" w14:textId="1B92089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D0FA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732284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FC2A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A8D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360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2E23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2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E252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0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1572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8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E631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1.035 </w:t>
            </w:r>
          </w:p>
        </w:tc>
      </w:tr>
      <w:tr w:rsidR="00222F90" w:rsidRPr="000E51BE" w14:paraId="6BBF2492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ECB6B" w14:textId="3FA4D04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4ECCF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8254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935B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2E39C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B0C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439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0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BAE5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3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C0BB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8E-20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AFF4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88.430 </w:t>
            </w:r>
          </w:p>
        </w:tc>
      </w:tr>
      <w:tr w:rsidR="00222F90" w:rsidRPr="000E51BE" w14:paraId="2D998617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EAEB94" w14:textId="2097F72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C4E0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109886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A446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EDF7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E921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87F3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7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950D2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7CAB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06E-09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8DE6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5.262 </w:t>
            </w:r>
          </w:p>
        </w:tc>
      </w:tr>
      <w:tr w:rsidR="00222F90" w:rsidRPr="000E51BE" w14:paraId="179EF1A9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9E450" w14:textId="21BFBABF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8C79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722124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E203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6733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DBB7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EE6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84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8530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4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45511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31E-09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49F4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4.619 </w:t>
            </w:r>
          </w:p>
        </w:tc>
      </w:tr>
      <w:tr w:rsidR="00222F90" w:rsidRPr="000E51BE" w14:paraId="78B7A5A7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9A0D5" w14:textId="7256947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BED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232084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BD90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28A0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64B9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EE3A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5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06A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2666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7.57E-09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F5DA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3.453 </w:t>
            </w:r>
          </w:p>
        </w:tc>
      </w:tr>
      <w:tr w:rsidR="00222F90" w:rsidRPr="000E51BE" w14:paraId="6D162821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5AF27A" w14:textId="3F6246A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5011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080532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6E5B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37263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3226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0B389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8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5A4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4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0716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55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ADB2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0.803 </w:t>
            </w:r>
          </w:p>
        </w:tc>
      </w:tr>
      <w:tr w:rsidR="00222F90" w:rsidRPr="000E51BE" w14:paraId="11F4B887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E6657" w14:textId="2D7C29D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78BDE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73674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9CD1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9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CB4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F371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C050A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8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404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1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680D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57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09F47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1.135 </w:t>
            </w:r>
          </w:p>
        </w:tc>
      </w:tr>
      <w:tr w:rsidR="00222F90" w:rsidRPr="000E51BE" w14:paraId="644E4C59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57BC1A" w14:textId="30E091E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81FF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7575456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F1D9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2E57E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E5DE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4665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81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6FD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2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C9DFF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2B03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2.262 </w:t>
            </w:r>
          </w:p>
        </w:tc>
      </w:tr>
      <w:tr w:rsidR="00222F90" w:rsidRPr="000E51BE" w14:paraId="2851F09B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D3D889" w14:textId="0805BBC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26D0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800999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2976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649E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E828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3169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A1920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4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BF55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42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F68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0.821 </w:t>
            </w:r>
          </w:p>
        </w:tc>
      </w:tr>
      <w:tr w:rsidR="00222F90" w:rsidRPr="000E51BE" w14:paraId="63AC6DB6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882AE5" w14:textId="6681FC1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2831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27817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AB78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F0AC0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3B85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4EC4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66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847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2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E8E9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55E-0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16D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1.194 </w:t>
            </w:r>
          </w:p>
        </w:tc>
      </w:tr>
      <w:tr w:rsidR="00222F90" w:rsidRPr="000E51BE" w14:paraId="48BA616C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9CED5" w14:textId="5964772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0BAE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076915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F6E5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1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7BB9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489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A6C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64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155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1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E6F1D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5.29E-09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99F2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3.844 </w:t>
            </w:r>
          </w:p>
        </w:tc>
      </w:tr>
      <w:tr w:rsidR="00222F90" w:rsidRPr="000E51BE" w14:paraId="550E6A11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83B0F" w14:textId="44C2031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3E8B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1111028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7DCAD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C642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B7DF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C5D5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8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5F96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3 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D7E4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58E-09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1EA1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6.572 </w:t>
            </w:r>
          </w:p>
        </w:tc>
      </w:tr>
      <w:tr w:rsidR="00222F90" w:rsidRPr="000E51BE" w14:paraId="760B097F" w14:textId="77777777" w:rsidTr="00C17866">
        <w:trPr>
          <w:trHeight w:val="276"/>
        </w:trPr>
        <w:tc>
          <w:tcPr>
            <w:tcW w:w="181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07F5BB" w14:textId="6417E8E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D6ABB7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s67476743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A65E0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9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7138C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9C4A7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E284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32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054C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2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640E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74E-09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393540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5.417 </w:t>
            </w:r>
          </w:p>
        </w:tc>
      </w:tr>
    </w:tbl>
    <w:p w14:paraId="75BD2EC8" w14:textId="4F4844E2" w:rsidR="00222F90" w:rsidRPr="000E51BE" w:rsidRDefault="00C17866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0E51BE">
        <w:rPr>
          <w:rFonts w:ascii="Times New Roman" w:hAnsi="Times New Roman"/>
          <w:sz w:val="24"/>
          <w:szCs w:val="24"/>
        </w:rPr>
        <w:t>SNPs, single-nucleotide polymorphisms; MR, Mendelian randomization; EA, effect allele; OA, other alleles.</w:t>
      </w:r>
    </w:p>
    <w:p w14:paraId="3F32D8E4" w14:textId="77777777" w:rsidR="00222F90" w:rsidRPr="000E51BE" w:rsidRDefault="00222F90" w:rsidP="00C0624A">
      <w:pPr>
        <w:rPr>
          <w:rFonts w:eastAsia="Times New Roman"/>
          <w:color w:val="000000"/>
          <w:kern w:val="0"/>
          <w:lang w:val="en-US" w:eastAsia="de-DE" w:bidi="en-US"/>
          <w14:ligatures w14:val="none"/>
        </w:rPr>
      </w:pPr>
      <w:r w:rsidRPr="000E51BE">
        <w:br w:type="page"/>
      </w:r>
    </w:p>
    <w:p w14:paraId="24DD1846" w14:textId="1BF4AF5A" w:rsidR="00C83935" w:rsidRDefault="004D4FD0" w:rsidP="00C83935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4D4FD0">
        <w:rPr>
          <w:rFonts w:ascii="Times New Roman" w:hAnsi="Times New Roman"/>
          <w:b/>
          <w:bCs/>
          <w:sz w:val="24"/>
          <w:szCs w:val="24"/>
        </w:rPr>
        <w:lastRenderedPageBreak/>
        <w:t xml:space="preserve">Supplementary </w:t>
      </w:r>
      <w:r w:rsidR="00C83935" w:rsidRPr="000E51BE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C83935">
        <w:rPr>
          <w:rFonts w:ascii="Times New Roman" w:hAnsi="Times New Roman" w:hint="eastAsia"/>
          <w:b/>
          <w:bCs/>
          <w:sz w:val="24"/>
          <w:szCs w:val="24"/>
          <w:lang w:eastAsia="zh-CN"/>
        </w:rPr>
        <w:t>2.</w:t>
      </w:r>
      <w:r w:rsidR="00C83935" w:rsidRPr="000E51B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83935" w:rsidRPr="000E51BE">
        <w:rPr>
          <w:rFonts w:ascii="Times New Roman" w:hAnsi="Times New Roman"/>
          <w:sz w:val="24"/>
          <w:szCs w:val="24"/>
        </w:rPr>
        <w:t xml:space="preserve">Genetic instrumental variables and effect values of </w:t>
      </w:r>
      <w:r w:rsidR="00C83935" w:rsidRPr="00C83935">
        <w:rPr>
          <w:rFonts w:ascii="Times New Roman" w:hAnsi="Times New Roman"/>
          <w:sz w:val="24"/>
          <w:szCs w:val="24"/>
        </w:rPr>
        <w:t>hypertensive heart disease</w:t>
      </w:r>
      <w:r w:rsidR="00C83935" w:rsidRPr="000E51BE">
        <w:rPr>
          <w:rFonts w:ascii="Times New Roman" w:hAnsi="Times New Roman"/>
          <w:sz w:val="24"/>
          <w:szCs w:val="24"/>
        </w:rPr>
        <w:t xml:space="preserve"> used for </w:t>
      </w:r>
      <w:r w:rsidR="00C83935">
        <w:rPr>
          <w:rFonts w:ascii="Times New Roman" w:hAnsi="Times New Roman"/>
          <w:sz w:val="24"/>
          <w:szCs w:val="24"/>
          <w:lang w:eastAsia="zh-CN"/>
        </w:rPr>
        <w:t>the r</w:t>
      </w:r>
      <w:r w:rsidR="00C83935">
        <w:rPr>
          <w:rFonts w:ascii="Times New Roman" w:hAnsi="Times New Roman" w:hint="eastAsia"/>
          <w:sz w:val="24"/>
          <w:szCs w:val="24"/>
          <w:lang w:eastAsia="zh-CN"/>
        </w:rPr>
        <w:t>eve</w:t>
      </w:r>
      <w:r w:rsidR="00C83935">
        <w:rPr>
          <w:rFonts w:ascii="Times New Roman" w:hAnsi="Times New Roman"/>
          <w:sz w:val="24"/>
          <w:szCs w:val="24"/>
          <w:lang w:eastAsia="zh-CN"/>
        </w:rPr>
        <w:t>rse</w:t>
      </w:r>
      <w:r w:rsidR="00C83935" w:rsidRPr="000E51BE">
        <w:rPr>
          <w:rFonts w:ascii="Times New Roman" w:hAnsi="Times New Roman"/>
          <w:sz w:val="24"/>
          <w:szCs w:val="24"/>
        </w:rPr>
        <w:t xml:space="preserve"> MR analys</w:t>
      </w:r>
      <w:r w:rsidR="00C83935">
        <w:rPr>
          <w:rFonts w:ascii="Times New Roman" w:hAnsi="Times New Roman"/>
          <w:sz w:val="24"/>
          <w:szCs w:val="24"/>
        </w:rPr>
        <w:t>is</w:t>
      </w:r>
    </w:p>
    <w:tbl>
      <w:tblPr>
        <w:tblW w:w="12593" w:type="dxa"/>
        <w:tblLook w:val="04A0" w:firstRow="1" w:lastRow="0" w:firstColumn="1" w:lastColumn="0" w:noHBand="0" w:noVBand="1"/>
      </w:tblPr>
      <w:tblGrid>
        <w:gridCol w:w="1350"/>
        <w:gridCol w:w="1523"/>
        <w:gridCol w:w="1300"/>
        <w:gridCol w:w="1300"/>
        <w:gridCol w:w="1820"/>
        <w:gridCol w:w="1300"/>
        <w:gridCol w:w="2700"/>
        <w:gridCol w:w="1300"/>
      </w:tblGrid>
      <w:tr w:rsidR="00C83935" w:rsidRPr="00C83935" w14:paraId="4DA9FA42" w14:textId="77777777" w:rsidTr="00C83935">
        <w:trPr>
          <w:trHeight w:val="340"/>
        </w:trPr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80BE511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SNP</w:t>
            </w:r>
          </w:p>
        </w:tc>
        <w:tc>
          <w:tcPr>
            <w:tcW w:w="15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B5F9CB5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chromosome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E0BBC4B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EA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34382B5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A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FFA1E29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beta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96404E0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se</w:t>
            </w: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D1BFA7D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p value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5656393" w14:textId="77777777" w:rsidR="00C83935" w:rsidRPr="00C83935" w:rsidRDefault="00C83935" w:rsidP="00C83935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appF</w:t>
            </w:r>
          </w:p>
        </w:tc>
      </w:tr>
      <w:tr w:rsidR="00C83935" w:rsidRPr="00C83935" w14:paraId="69C54095" w14:textId="77777777" w:rsidTr="00C83935">
        <w:trPr>
          <w:trHeight w:val="320"/>
        </w:trPr>
        <w:tc>
          <w:tcPr>
            <w:tcW w:w="135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F2998F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rs17035646</w:t>
            </w:r>
          </w:p>
        </w:tc>
        <w:tc>
          <w:tcPr>
            <w:tcW w:w="152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9C5C9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58AC1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A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90D0B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G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62D4C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0.129 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48F55" w14:textId="5787A39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0.019</w:t>
            </w: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B77BC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1.68E-11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D488E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45.310 </w:t>
            </w:r>
          </w:p>
        </w:tc>
      </w:tr>
      <w:tr w:rsidR="00C83935" w:rsidRPr="00C83935" w14:paraId="6E2AA6DF" w14:textId="77777777" w:rsidTr="00C83935">
        <w:trPr>
          <w:trHeight w:val="32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B7B88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rs1759693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EDD5C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EDACE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CD624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023F4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0.126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031AB" w14:textId="099BBA8A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0.022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0E216B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1.65E-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4FDD4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31.872 </w:t>
            </w:r>
          </w:p>
        </w:tc>
      </w:tr>
      <w:tr w:rsidR="00C83935" w:rsidRPr="00C83935" w14:paraId="2FBF1F96" w14:textId="77777777" w:rsidTr="00C83935">
        <w:trPr>
          <w:trHeight w:val="32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0B8B0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rs127598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A258F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FAEE6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58020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12BE9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-0.123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E4CC8" w14:textId="35864ABB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0.01</w:t>
            </w:r>
            <w:r w:rsidR="00F17E73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9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464E7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8.10E-1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2FE05E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42.234 </w:t>
            </w:r>
          </w:p>
        </w:tc>
      </w:tr>
      <w:tr w:rsidR="00C83935" w:rsidRPr="00C83935" w14:paraId="4A4609FC" w14:textId="77777777" w:rsidTr="00C83935">
        <w:trPr>
          <w:trHeight w:val="32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B8220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rs1747717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BEE26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C108E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3EEE1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FF8AA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0.112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93842C" w14:textId="7BEDBC00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0.020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273E8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4.33E-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658902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29.994 </w:t>
            </w:r>
          </w:p>
        </w:tc>
      </w:tr>
      <w:tr w:rsidR="00C83935" w:rsidRPr="00C83935" w14:paraId="64C67BA5" w14:textId="77777777" w:rsidTr="00C83935">
        <w:trPr>
          <w:trHeight w:val="32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F9F6D7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rs391822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F7E55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E4FD5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966C3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80C26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0.212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6E851" w14:textId="6A52448F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0.036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B5574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4.71E-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E9F772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34.304 </w:t>
            </w:r>
          </w:p>
        </w:tc>
      </w:tr>
      <w:tr w:rsidR="00C83935" w:rsidRPr="00C83935" w14:paraId="7EE8F802" w14:textId="77777777" w:rsidTr="00C83935">
        <w:trPr>
          <w:trHeight w:val="320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8261BB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rs661348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DEC05EB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ABF10B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4B29C1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T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8DCD7E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0.12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1148B3" w14:textId="017574BB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0.01</w:t>
            </w:r>
            <w:r w:rsidR="00F17E73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9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1E9A0C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>3.49E-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089FD7" w14:textId="77777777" w:rsidR="00C83935" w:rsidRPr="00C83935" w:rsidRDefault="00C83935" w:rsidP="00C83935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C83935">
              <w:rPr>
                <w:rFonts w:eastAsia="等线" w:hint="eastAsia"/>
                <w:color w:val="000000"/>
                <w:kern w:val="0"/>
                <w:lang w:val="en-US"/>
                <w14:ligatures w14:val="none"/>
              </w:rPr>
              <w:t xml:space="preserve">43.882 </w:t>
            </w:r>
          </w:p>
        </w:tc>
      </w:tr>
    </w:tbl>
    <w:p w14:paraId="5546826C" w14:textId="77777777" w:rsidR="00C83935" w:rsidRPr="000E51BE" w:rsidRDefault="00C83935" w:rsidP="00C83935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0E51BE">
        <w:rPr>
          <w:rFonts w:ascii="Times New Roman" w:hAnsi="Times New Roman"/>
          <w:sz w:val="24"/>
          <w:szCs w:val="24"/>
        </w:rPr>
        <w:t>SNPs, single-nucleotide polymorphisms; MR, Mendelian randomization; EA, effect allele; OA, other alleles.</w:t>
      </w:r>
    </w:p>
    <w:p w14:paraId="12BAEDAC" w14:textId="77777777" w:rsidR="00C83935" w:rsidRPr="00C83935" w:rsidRDefault="00C83935" w:rsidP="00C83935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</w:p>
    <w:p w14:paraId="2183D5D1" w14:textId="77777777" w:rsidR="00C83935" w:rsidRPr="000E51BE" w:rsidRDefault="00C83935" w:rsidP="00C83935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</w:p>
    <w:p w14:paraId="050055AB" w14:textId="77777777" w:rsidR="00C83935" w:rsidRPr="00C83935" w:rsidRDefault="00C83935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b/>
          <w:bCs/>
          <w:sz w:val="24"/>
          <w:szCs w:val="24"/>
        </w:rPr>
      </w:pPr>
    </w:p>
    <w:p w14:paraId="3FCFFE78" w14:textId="77777777" w:rsidR="00C83935" w:rsidRDefault="00C83935">
      <w:pPr>
        <w:rPr>
          <w:rFonts w:eastAsia="Times New Roman"/>
          <w:b/>
          <w:bCs/>
          <w:color w:val="000000"/>
          <w:kern w:val="0"/>
          <w:lang w:val="en-US" w:eastAsia="de-DE" w:bidi="en-US"/>
          <w14:ligatures w14:val="none"/>
        </w:rPr>
      </w:pPr>
      <w:r>
        <w:rPr>
          <w:b/>
          <w:bCs/>
        </w:rPr>
        <w:br w:type="page"/>
      </w:r>
    </w:p>
    <w:p w14:paraId="41D45902" w14:textId="2E6900E8" w:rsidR="00F04BE6" w:rsidRPr="000E51BE" w:rsidRDefault="004D4FD0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4D4FD0">
        <w:rPr>
          <w:rFonts w:ascii="Times New Roman" w:hAnsi="Times New Roman"/>
          <w:b/>
          <w:bCs/>
          <w:sz w:val="24"/>
          <w:szCs w:val="24"/>
        </w:rPr>
        <w:lastRenderedPageBreak/>
        <w:t xml:space="preserve">Supplementary </w:t>
      </w:r>
      <w:r w:rsidR="00222F90" w:rsidRPr="000E51BE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C83935">
        <w:rPr>
          <w:rFonts w:ascii="Times New Roman" w:hAnsi="Times New Roman"/>
          <w:b/>
          <w:bCs/>
          <w:sz w:val="24"/>
          <w:szCs w:val="24"/>
        </w:rPr>
        <w:t>3</w:t>
      </w:r>
      <w:r w:rsidR="00222F90" w:rsidRPr="000E51BE">
        <w:rPr>
          <w:rFonts w:ascii="Times New Roman" w:hAnsi="Times New Roman"/>
          <w:b/>
          <w:bCs/>
          <w:sz w:val="24"/>
          <w:szCs w:val="24"/>
        </w:rPr>
        <w:t>.</w:t>
      </w:r>
      <w:r w:rsidR="00222F90" w:rsidRPr="000E51BE">
        <w:rPr>
          <w:rFonts w:ascii="Times New Roman" w:hAnsi="Times New Roman"/>
          <w:sz w:val="24"/>
          <w:szCs w:val="24"/>
        </w:rPr>
        <w:t xml:space="preserve"> Causal estimates of genetic proxied gut microbe abundance on the risks of heart failure with various causes based on two-sample MR analy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894"/>
        <w:gridCol w:w="1503"/>
        <w:gridCol w:w="1268"/>
        <w:gridCol w:w="913"/>
        <w:gridCol w:w="1184"/>
        <w:gridCol w:w="2256"/>
        <w:gridCol w:w="970"/>
        <w:gridCol w:w="970"/>
      </w:tblGrid>
      <w:tr w:rsidR="00222F90" w:rsidRPr="000E51BE" w14:paraId="792B2282" w14:textId="77777777" w:rsidTr="00222F90">
        <w:trPr>
          <w:trHeight w:val="288"/>
        </w:trPr>
        <w:tc>
          <w:tcPr>
            <w:tcW w:w="176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4B7F186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exposure</w:t>
            </w:r>
          </w:p>
        </w:tc>
        <w:tc>
          <w:tcPr>
            <w:tcW w:w="51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FB9632B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utcome</w:t>
            </w:r>
          </w:p>
        </w:tc>
        <w:tc>
          <w:tcPr>
            <w:tcW w:w="46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61E3905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method</w:t>
            </w:r>
          </w:p>
        </w:tc>
        <w:tc>
          <w:tcPr>
            <w:tcW w:w="33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07E4AD5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nSNP</w:t>
            </w:r>
          </w:p>
        </w:tc>
        <w:tc>
          <w:tcPr>
            <w:tcW w:w="43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809BB4D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beta</w:t>
            </w:r>
          </w:p>
        </w:tc>
        <w:tc>
          <w:tcPr>
            <w:tcW w:w="75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8633E6E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R (95%CI)</w:t>
            </w:r>
          </w:p>
        </w:tc>
        <w:tc>
          <w:tcPr>
            <w:tcW w:w="35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25EEA69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p value</w:t>
            </w:r>
          </w:p>
        </w:tc>
        <w:tc>
          <w:tcPr>
            <w:tcW w:w="35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E539FED" w14:textId="77777777" w:rsidR="00222F90" w:rsidRPr="000E51BE" w:rsidRDefault="00222F90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q value</w:t>
            </w:r>
          </w:p>
        </w:tc>
      </w:tr>
      <w:tr w:rsidR="00222F90" w:rsidRPr="000E51BE" w14:paraId="2C69C6D0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D7C626" w14:textId="1CFBAC1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D9491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D5D46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2D74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980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0DA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95 (0.766-1.56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53637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1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1B752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91 </w:t>
            </w:r>
          </w:p>
        </w:tc>
      </w:tr>
      <w:tr w:rsidR="00222F90" w:rsidRPr="000E51BE" w14:paraId="081FCE5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CE024" w14:textId="1C7F23B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FC95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4B65E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91D05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3AA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EE149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60 (0.949-1.41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96CF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6978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6C55A86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ABCB6" w14:textId="6B5ED786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670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F202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B22E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BDEB3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5AFF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2 (0.724-1.09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D654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8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D37C5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27D41680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AB4B0" w14:textId="153DFDD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62972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4EB85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2F2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2736A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5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826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58 (0.627-1.17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A12A7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3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E7131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759283EB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6FE85F" w14:textId="43AF487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323D0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5B4DE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C9024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68D90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1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59A54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85 (0.784-1.23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25505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879CA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3 </w:t>
            </w:r>
          </w:p>
        </w:tc>
      </w:tr>
      <w:tr w:rsidR="00222F90" w:rsidRPr="000E51BE" w14:paraId="5208F3D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DBBDDE" w14:textId="285AEB4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0FAB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307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8A3F4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A97E6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63DEF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52 (1.039-1.75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6D423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2BA7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9 </w:t>
            </w:r>
          </w:p>
        </w:tc>
      </w:tr>
      <w:tr w:rsidR="00222F90" w:rsidRPr="000E51BE" w14:paraId="7872F02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7FACA4" w14:textId="7E4E942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0EF4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B88D0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07F74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A52FA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5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339D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56 (0.709-1.03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6E00A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1D19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2E7BBFB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7535E1" w14:textId="2BA5415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A0ED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D19A7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E972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996C3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D8500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39 (0.856-1.26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83915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9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6B53D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8 </w:t>
            </w:r>
          </w:p>
        </w:tc>
      </w:tr>
      <w:tr w:rsidR="00222F90" w:rsidRPr="000E51BE" w14:paraId="094979A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767ED5" w14:textId="63B5930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ECA9C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3A804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56F73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5786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8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CBDF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34 (0.707-0.98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A099A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345FB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9 </w:t>
            </w:r>
          </w:p>
        </w:tc>
      </w:tr>
      <w:tr w:rsidR="00222F90" w:rsidRPr="000E51BE" w14:paraId="6ECBCC4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CBD028" w14:textId="1318E55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FD70F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E467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5C33E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F84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7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D57CC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29 (0.769-1.12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20471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53255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64 </w:t>
            </w:r>
          </w:p>
        </w:tc>
      </w:tr>
      <w:tr w:rsidR="00222F90" w:rsidRPr="000E51BE" w14:paraId="6B286D1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697639" w14:textId="0FA19A30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E930D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04650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58A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C2F87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5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36B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48 (0.818-1.10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FB2B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7237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4 </w:t>
            </w:r>
          </w:p>
        </w:tc>
      </w:tr>
      <w:tr w:rsidR="00222F90" w:rsidRPr="000E51BE" w14:paraId="1A6DF02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EEC60F" w14:textId="610932D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30DC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0BD0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FF61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803CE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AC2E8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12 (0.886-1.39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8199A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F086B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1171EA8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A2ECCD" w14:textId="760FC3D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325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AD0A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8052D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F6C57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2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024B7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97 (0.566-1.12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15B08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2304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7CC81A7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3E8F43" w14:textId="2494BAC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AD7D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07B03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002F0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18315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1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290F9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08 (0.558-1.17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474CC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582D2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74D800E7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AD080A" w14:textId="19E21F2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1A22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E45E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CDEE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C0F76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2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0D5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01 (0.543-1.18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69C0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6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05D4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5A15A7A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A78506" w14:textId="1EE73A6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A6E84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904D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AB964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10A6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5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88E0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01 (0.483-1.01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9E358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6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786DB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84 </w:t>
            </w:r>
          </w:p>
        </w:tc>
      </w:tr>
      <w:tr w:rsidR="00222F90" w:rsidRPr="000E51BE" w14:paraId="6FC8EAC3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CD5E8E" w14:textId="73982EA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B1197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2BE18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88B7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8BBC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0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C8C49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13 (0.572-1.15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29CB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4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2DD1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42D2C4C0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31D26" w14:textId="6543FF2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1FA4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ll-cause 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4AFD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DDF9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C9437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2D6A8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89 (0.883-1.88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C3EB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8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DDE62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</w:tr>
      <w:tr w:rsidR="00222F90" w:rsidRPr="000E51BE" w14:paraId="4DE11E8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D2D324" w14:textId="3A6F17C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FADA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5AE1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44746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2A1A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03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6F944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355 (0.193-0.65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97314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49EBA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8 </w:t>
            </w:r>
          </w:p>
        </w:tc>
      </w:tr>
      <w:tr w:rsidR="00222F90" w:rsidRPr="000E51BE" w14:paraId="4D7B7E4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5C42B5" w14:textId="604552E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77FFA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7AB1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8A9FB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1D0E1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2321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93 (0.921-1.81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387CF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3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1DE23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55 </w:t>
            </w:r>
          </w:p>
        </w:tc>
      </w:tr>
      <w:tr w:rsidR="00222F90" w:rsidRPr="000E51BE" w14:paraId="67AF952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A8CCD4" w14:textId="4C8E7E7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6A2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5D9ED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A4C10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8E18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7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213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41 (0.591-1.19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C99DE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3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BA85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3 </w:t>
            </w:r>
          </w:p>
        </w:tc>
      </w:tr>
      <w:tr w:rsidR="00222F90" w:rsidRPr="000E51BE" w14:paraId="0F6B37D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F90541" w14:textId="58E44DD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B688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5DBA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F99DD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29361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8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0C18C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19 (0.543-1.55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1F1B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73B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8 </w:t>
            </w:r>
          </w:p>
        </w:tc>
      </w:tr>
      <w:tr w:rsidR="00222F90" w:rsidRPr="000E51BE" w14:paraId="2D5D77B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4A3B2D" w14:textId="12FFABB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D01C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A976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1FD99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EB10A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EBBE1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36 (0.774-1.66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E8AB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1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B5F8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3 </w:t>
            </w:r>
          </w:p>
        </w:tc>
      </w:tr>
      <w:tr w:rsidR="00222F90" w:rsidRPr="000E51BE" w14:paraId="1D36C9F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C5A8A0" w14:textId="52D36AA0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E2EE7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E3649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787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37B54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32B0E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57 (0.743-1.80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939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1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D81F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3 </w:t>
            </w:r>
          </w:p>
        </w:tc>
      </w:tr>
      <w:tr w:rsidR="00222F90" w:rsidRPr="000E51BE" w14:paraId="37EE0EE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EF94AC" w14:textId="22A330B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2779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65719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C46A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33C20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A62A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4 (0.651-1.23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C3F7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9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007DF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3 </w:t>
            </w:r>
          </w:p>
        </w:tc>
      </w:tr>
      <w:tr w:rsidR="00222F90" w:rsidRPr="000E51BE" w14:paraId="6484493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BF86E5" w14:textId="0D65049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A6CF2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656A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B942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C5DF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EEA98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16 (0.805-1.54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A41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1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E9A5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3 </w:t>
            </w:r>
          </w:p>
        </w:tc>
      </w:tr>
      <w:tr w:rsidR="00222F90" w:rsidRPr="000E51BE" w14:paraId="453AC02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F98524" w14:textId="6B70AA5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759ED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5B02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745BA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BFB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6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1DC4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93 (0.524-0.91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1AC81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7B24A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8 </w:t>
            </w:r>
          </w:p>
        </w:tc>
      </w:tr>
      <w:tr w:rsidR="00222F90" w:rsidRPr="000E51BE" w14:paraId="6C6A7C6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EAD163" w14:textId="33586EA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6FC3C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B6195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F6B7A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F8E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6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4BFCF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36 (0.681-1.28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4266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8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B34B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8 </w:t>
            </w:r>
          </w:p>
        </w:tc>
      </w:tr>
      <w:tr w:rsidR="00222F90" w:rsidRPr="000E51BE" w14:paraId="664D345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33EF89" w14:textId="233C962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92C8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ADA4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855B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0D0C7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6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A4FDF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42 (0.734-1.20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09FF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3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4898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8 </w:t>
            </w:r>
          </w:p>
        </w:tc>
      </w:tr>
      <w:tr w:rsidR="00222F90" w:rsidRPr="000E51BE" w14:paraId="6C89F9F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DD08AD" w14:textId="278DF29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A2BB5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FA31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538C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4517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3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BE9B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88 (0.537-1.15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63192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4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C7F1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08 </w:t>
            </w:r>
          </w:p>
        </w:tc>
      </w:tr>
      <w:tr w:rsidR="00222F90" w:rsidRPr="000E51BE" w14:paraId="648C28A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894B1" w14:textId="0396DF2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7CF0E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32233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7D941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A6855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5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56AF7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00 (0.393-1.24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6B6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4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EFF4B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08 </w:t>
            </w:r>
          </w:p>
        </w:tc>
      </w:tr>
      <w:tr w:rsidR="00222F90" w:rsidRPr="000E51BE" w14:paraId="737632B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00B1DC" w14:textId="5DC0771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B4364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9387F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D46C8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53F6F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65AF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49 (0.725-2.51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4C8B8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9183B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3 </w:t>
            </w:r>
          </w:p>
        </w:tc>
      </w:tr>
      <w:tr w:rsidR="00222F90" w:rsidRPr="000E51BE" w14:paraId="3DA50C3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42AF0" w14:textId="3EE89EB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003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3B205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55CB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66482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52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EAFCE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593 (0.309-1.13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F5D42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7F37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55 </w:t>
            </w:r>
          </w:p>
        </w:tc>
      </w:tr>
      <w:tr w:rsidR="00222F90" w:rsidRPr="000E51BE" w14:paraId="4529764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D2023A" w14:textId="046ED5F0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AC550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4674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F65B0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0FCB8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FFD0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03 (0.590-2.06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4BC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9FA0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8 </w:t>
            </w:r>
          </w:p>
        </w:tc>
      </w:tr>
      <w:tr w:rsidR="00222F90" w:rsidRPr="000E51BE" w14:paraId="5020BE9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AC0B56" w14:textId="6D4DD65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3BD84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412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AD416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B2DC1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B155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36 (0.629-2.04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22AF7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7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B1193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8 </w:t>
            </w:r>
          </w:p>
        </w:tc>
      </w:tr>
      <w:tr w:rsidR="00222F90" w:rsidRPr="000E51BE" w14:paraId="60B1E60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3CE434" w14:textId="2C55735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0B529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C51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CDC5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1E380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7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58E58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23 (0.330-1.17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B123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A7F01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55 </w:t>
            </w:r>
          </w:p>
        </w:tc>
      </w:tr>
      <w:tr w:rsidR="00222F90" w:rsidRPr="000E51BE" w14:paraId="480C175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D2DF02" w14:textId="5A28A4C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20D3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2E23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2DE20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45E6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1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393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69 (0.814-2.30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32219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402D0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6BAF9DB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96956" w14:textId="0F6086C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7AC93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85BC3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933CA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8B0A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0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2606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21 (0.912-1.63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CDE98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8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84048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1D5F589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4359EA" w14:textId="7EB3F7E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DD426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48F5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EFF3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EA9B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3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A2586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89 (0.583-1.06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264FB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CD19A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6397E20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D6892C" w14:textId="10034AF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59418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341B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245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D6C6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5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9E4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99 (0.444-1.10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1B8B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17AEC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1BB2A770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C6FE22" w14:textId="7B4D0EE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10452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39CB1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1678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5CAF8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C5DA9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6 (0.643-1.24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F3D2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14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B8DAE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1 </w:t>
            </w:r>
          </w:p>
        </w:tc>
      </w:tr>
      <w:tr w:rsidR="00222F90" w:rsidRPr="000E51BE" w14:paraId="4061858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CE2D29" w14:textId="0D6BDC46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73D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F266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43DFA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E77B8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79F76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66 (0.863-1.85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507B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563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26A22CC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4CB41B" w14:textId="30C3F9E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A659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CE3B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C69C7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C8B3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6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25B9F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70 (0.585-1.01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5BEB5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6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F007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7EF42E1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D9535" w14:textId="35751F5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71D8D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867A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CC55D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0513F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2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DB80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80 (0.664-1.16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DBFC6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7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F6EA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6 </w:t>
            </w:r>
          </w:p>
        </w:tc>
      </w:tr>
      <w:tr w:rsidR="00222F90" w:rsidRPr="000E51BE" w14:paraId="3EA962A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982D9F" w14:textId="237DF67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1B18E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96742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F23A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D937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9F7A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4 (0.702-1.13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37445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6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454D0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6 </w:t>
            </w:r>
          </w:p>
        </w:tc>
      </w:tr>
      <w:tr w:rsidR="00222F90" w:rsidRPr="000E51BE" w14:paraId="033377A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3AA1B3" w14:textId="0F1D0E4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59FB4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090BC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15214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9F6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2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74EDC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75 (0.741-1.28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D1AE2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5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3BC8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6 </w:t>
            </w:r>
          </w:p>
        </w:tc>
      </w:tr>
      <w:tr w:rsidR="00222F90" w:rsidRPr="000E51BE" w14:paraId="0B86CE7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1425D" w14:textId="4F76709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DBD2B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E7F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E9E1D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8902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9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1AB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20 (0.661-1.01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665E9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483E3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7045FF6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AC98CE" w14:textId="01BD1AEF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6EF94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E7F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53CF3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0FE2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63904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33 (0.743-1.43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A22F9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4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0942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6 </w:t>
            </w:r>
          </w:p>
        </w:tc>
      </w:tr>
      <w:tr w:rsidR="00222F90" w:rsidRPr="000E51BE" w14:paraId="2B2FA69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63E7E9" w14:textId="0E4981A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C4B93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02A8E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6A70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12436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8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AFD4E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56 (0.460-1.24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8774A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7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27F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792E0F6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167320" w14:textId="64C23ED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4B7A0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952B7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B26F8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6D06A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2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A402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84 (0.514-1.52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06113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5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D02BD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9 </w:t>
            </w:r>
          </w:p>
        </w:tc>
      </w:tr>
      <w:tr w:rsidR="00222F90" w:rsidRPr="000E51BE" w14:paraId="1F5CB6C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119C69" w14:textId="621C805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AA58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C0A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DE067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9ECE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F30BB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7 (0.544-1.68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14B66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7831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6 </w:t>
            </w:r>
          </w:p>
        </w:tc>
      </w:tr>
      <w:tr w:rsidR="00222F90" w:rsidRPr="000E51BE" w14:paraId="13E669F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DC33AD" w14:textId="5DF27FC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B74FB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79C71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D8A7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8FB58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2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3342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23 (0.421-1.24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880F4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4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BF4C7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71 </w:t>
            </w:r>
          </w:p>
        </w:tc>
      </w:tr>
      <w:tr w:rsidR="00222F90" w:rsidRPr="000E51BE" w14:paraId="31DC47B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C3407" w14:textId="4C3D0A10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E4975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F5B5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B01E5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89454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1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4765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89 (0.594-1.64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B9EA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6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F21A0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67 </w:t>
            </w:r>
          </w:p>
        </w:tc>
      </w:tr>
      <w:tr w:rsidR="00222F90" w:rsidRPr="000E51BE" w14:paraId="21FB1683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B82FE3" w14:textId="13BAA7F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1213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HD-HF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8A73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8374E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9AF3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2D7B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95 (0.633-1.89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B984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4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5D7F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6 </w:t>
            </w:r>
          </w:p>
        </w:tc>
      </w:tr>
      <w:tr w:rsidR="00222F90" w:rsidRPr="000E51BE" w14:paraId="777494D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9B5BAF" w14:textId="43C6FEA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915F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6CE3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662A4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6FB60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A665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13 (0.755-1.10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346A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DAEAF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55C085E7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7FD6A6" w14:textId="4A4ADE15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5A7B9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442F2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D239E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03E5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6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8DFAE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99 (1.026-1.64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E60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3A5AF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1 </w:t>
            </w:r>
          </w:p>
        </w:tc>
      </w:tr>
      <w:tr w:rsidR="00222F90" w:rsidRPr="000E51BE" w14:paraId="38A8C460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DDD665" w14:textId="0D56F42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76B49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BAF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80BC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C4606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7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B299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37 (0.665-1.05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B0B31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313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6 </w:t>
            </w:r>
          </w:p>
        </w:tc>
      </w:tr>
      <w:tr w:rsidR="00222F90" w:rsidRPr="000E51BE" w14:paraId="40B160C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826FBE" w14:textId="14ACA6C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058FD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6BC6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BD54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6105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558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08 (0.738-1.11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E1C4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3566B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083F5FF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DB83C4" w14:textId="412FA7C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5AFA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CBE4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CD64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2540E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5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36BE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47 (0.866-1.03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38CD4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84D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3 </w:t>
            </w:r>
          </w:p>
        </w:tc>
      </w:tr>
      <w:tr w:rsidR="00222F90" w:rsidRPr="000E51BE" w14:paraId="016E28C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5244CE" w14:textId="67427840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648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3187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8E8F1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13EA2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4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0AA59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45 (0.835-1.30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809B3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0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CFF1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84 </w:t>
            </w:r>
          </w:p>
        </w:tc>
      </w:tr>
      <w:tr w:rsidR="00222F90" w:rsidRPr="000E51BE" w14:paraId="7832F30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1F6B5A" w14:textId="772CAD5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664EB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E67A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FA41A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B5B0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3F5DF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5 (0.780-0.98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04579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A1547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1 </w:t>
            </w:r>
          </w:p>
        </w:tc>
      </w:tr>
      <w:tr w:rsidR="00222F90" w:rsidRPr="000E51BE" w14:paraId="6F5AE12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A27FF4" w14:textId="7D436C8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138BD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83C3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5A57D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932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44CB0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81 (0.942-1.24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2C83F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6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CE45D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3 </w:t>
            </w:r>
          </w:p>
        </w:tc>
      </w:tr>
      <w:tr w:rsidR="00222F90" w:rsidRPr="000E51BE" w14:paraId="20645D3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7DC73B" w14:textId="03919B5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50DF5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954D0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B8A40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79EAB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2DB19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7 (0.700-1.09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1C7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4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5A33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3 </w:t>
            </w:r>
          </w:p>
        </w:tc>
      </w:tr>
      <w:tr w:rsidR="00222F90" w:rsidRPr="000E51BE" w14:paraId="40E630E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59AD39" w14:textId="59556005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57492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E817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DA58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8F5EC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3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33484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43 (1.016-1.28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6821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EC8C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1 </w:t>
            </w:r>
          </w:p>
        </w:tc>
      </w:tr>
      <w:tr w:rsidR="00222F90" w:rsidRPr="000E51BE" w14:paraId="1AE80157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EF6749" w14:textId="1A833DF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5A330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4C0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2A8B7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36701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6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77CE5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82 (1.007-1.38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4D11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4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45B97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9 </w:t>
            </w:r>
          </w:p>
        </w:tc>
      </w:tr>
      <w:tr w:rsidR="00222F90" w:rsidRPr="000E51BE" w14:paraId="7A329393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881FA0" w14:textId="3BB4C98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321FB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F8244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4551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912E0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F476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17 (0.907-1.14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837FE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7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CF9F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16 </w:t>
            </w:r>
          </w:p>
        </w:tc>
      </w:tr>
      <w:tr w:rsidR="00222F90" w:rsidRPr="000E51BE" w14:paraId="4FF7728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546445" w14:textId="3D0F48A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9753E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7A9E8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20B60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F46BB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2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D4E2E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75 (0.859-1.10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2BF0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9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7E92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84 </w:t>
            </w:r>
          </w:p>
        </w:tc>
      </w:tr>
      <w:tr w:rsidR="00222F90" w:rsidRPr="000E51BE" w14:paraId="1A57AA1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263B6" w14:textId="2CAE71C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E82AD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BF446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B0114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931C4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6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B050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44 (0.763-0.93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0617A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C7496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9 </w:t>
            </w:r>
          </w:p>
        </w:tc>
      </w:tr>
      <w:tr w:rsidR="00222F90" w:rsidRPr="000E51BE" w14:paraId="0E7EB430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42A1D" w14:textId="590B574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706F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7280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C9E9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0D042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1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65AB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90 (0.800-1.22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83852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9872F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8 </w:t>
            </w:r>
          </w:p>
        </w:tc>
      </w:tr>
      <w:tr w:rsidR="00222F90" w:rsidRPr="000E51BE" w14:paraId="11B0DBD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D35C19" w14:textId="4A4B592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80E99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8D729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72AC1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05A3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5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135A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56 (0.919-1.21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056E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724AE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60 </w:t>
            </w:r>
          </w:p>
        </w:tc>
      </w:tr>
      <w:tr w:rsidR="00222F90" w:rsidRPr="000E51BE" w14:paraId="7E245B9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EE58A3" w14:textId="24FE94E5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CB526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246C6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5F1CA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DB3B2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3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7A78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43 (1.012-1.29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70AE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A18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1 </w:t>
            </w:r>
          </w:p>
        </w:tc>
      </w:tr>
      <w:tr w:rsidR="00222F90" w:rsidRPr="000E51BE" w14:paraId="664AC02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B2445" w14:textId="662EDDC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0B58B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V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5627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42222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2589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F018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0 (0.700-1.08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8A1F1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0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D76BA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3 </w:t>
            </w:r>
          </w:p>
        </w:tc>
      </w:tr>
      <w:tr w:rsidR="00222F90" w:rsidRPr="000E51BE" w14:paraId="7796AF6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B9D4F5" w14:textId="12631D0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2B977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5E8F9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85CA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C6DAE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C92C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36 (0.575-2.24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CE86B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1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256B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9 </w:t>
            </w:r>
          </w:p>
        </w:tc>
      </w:tr>
      <w:tr w:rsidR="00222F90" w:rsidRPr="000E51BE" w14:paraId="4467448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D50B31" w14:textId="390093E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1B36F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174A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0705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3209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1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BFB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73 (0.936-2.01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E7385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9582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3 </w:t>
            </w:r>
          </w:p>
        </w:tc>
      </w:tr>
      <w:tr w:rsidR="00222F90" w:rsidRPr="000E51BE" w14:paraId="415CE35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DCF81" w14:textId="742439D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E727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0AEB1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E9CEB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ABF19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3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60D12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92 (0.532-1.17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458D9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55459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52C31CC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896C53" w14:textId="2C4C5CF6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0D741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2B31D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46B7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3A691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DED3E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416 (0.780-2.57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73128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9A19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4608424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338F3B" w14:textId="245D516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0A7FD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D7E1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042EF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8ADE6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83B88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7 (0.620-1.47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4A6D5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4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5207F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9 </w:t>
            </w:r>
          </w:p>
        </w:tc>
      </w:tr>
      <w:tr w:rsidR="00222F90" w:rsidRPr="000E51BE" w14:paraId="3D5D097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39CCC" w14:textId="0E6EECA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03136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0B3ED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6865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0C6E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6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0A4F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67 (0.646-1.76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9E838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0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97AE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9 </w:t>
            </w:r>
          </w:p>
        </w:tc>
      </w:tr>
      <w:tr w:rsidR="00222F90" w:rsidRPr="000E51BE" w14:paraId="0BA77A5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403B39" w14:textId="5ECA5A35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2CC74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E508B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8D2BE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D91BD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7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0D334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20 (0.432-0.89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74615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C8065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82 </w:t>
            </w:r>
          </w:p>
        </w:tc>
      </w:tr>
      <w:tr w:rsidR="00222F90" w:rsidRPr="000E51BE" w14:paraId="10DA0B1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0C38F0" w14:textId="4375088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11BE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C8B9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8E8B9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8D8D1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6BCEB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51 (0.864-1.80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E6A8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D163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77B3741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E8DD76" w14:textId="006EA3BF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84A96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63640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004BC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92F0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3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EBA1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14 (0.521-0.97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7629A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2893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0 </w:t>
            </w:r>
          </w:p>
        </w:tc>
      </w:tr>
      <w:tr w:rsidR="00222F90" w:rsidRPr="000E51BE" w14:paraId="3BBA4EB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79FEA2" w14:textId="3D83559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2A69F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30E04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190E3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420DC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6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8141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70 (0.747-1.53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C78D0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1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7AE54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9 </w:t>
            </w:r>
          </w:p>
        </w:tc>
      </w:tr>
      <w:tr w:rsidR="00222F90" w:rsidRPr="000E51BE" w14:paraId="6C822967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6AF40F" w14:textId="7E03400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21D00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6314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0E168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827AA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A7409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1 (0.672-1.18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64B87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68DF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73 </w:t>
            </w:r>
          </w:p>
        </w:tc>
      </w:tr>
      <w:tr w:rsidR="00222F90" w:rsidRPr="000E51BE" w14:paraId="0A4451D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7B5658" w14:textId="0211361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AC469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DA3F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27232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7C576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31D8C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526 (0.991-2.34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56BD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5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E356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61 </w:t>
            </w:r>
          </w:p>
        </w:tc>
      </w:tr>
      <w:tr w:rsidR="00222F90" w:rsidRPr="000E51BE" w14:paraId="41E2998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057F1F" w14:textId="56140BA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EAC16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B1B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CCB7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B614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75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47145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28 (0.485-1.77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5355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2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3C004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9 </w:t>
            </w:r>
          </w:p>
        </w:tc>
      </w:tr>
      <w:tr w:rsidR="00222F90" w:rsidRPr="000E51BE" w14:paraId="3CB585A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98B31" w14:textId="4AC8844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CDAFE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196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92E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62AC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8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8B16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56 (0.374-1.52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FA4FC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3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D306B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73 </w:t>
            </w:r>
          </w:p>
        </w:tc>
      </w:tr>
      <w:tr w:rsidR="00222F90" w:rsidRPr="000E51BE" w14:paraId="1AE0FE0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441BD" w14:textId="5793710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EAB7B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7C3D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403A4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08EB0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7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DED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57 (0.361-1.585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068FA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C2D13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73 </w:t>
            </w:r>
          </w:p>
        </w:tc>
      </w:tr>
      <w:tr w:rsidR="00222F90" w:rsidRPr="000E51BE" w14:paraId="418B0028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D29BB" w14:textId="72C3747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6BBB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BE14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D2D9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9DAE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70D2C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4 (0.327-1.34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52C8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E2B6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7 </w:t>
            </w:r>
          </w:p>
        </w:tc>
      </w:tr>
      <w:tr w:rsidR="00222F90" w:rsidRPr="000E51BE" w14:paraId="6FE81A0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91CEC8" w14:textId="7F368FF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B696B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1A0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35938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687E0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3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B794E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69 (0.495-1.89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D945C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55C80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27 </w:t>
            </w:r>
          </w:p>
        </w:tc>
      </w:tr>
      <w:tr w:rsidR="00222F90" w:rsidRPr="000E51BE" w14:paraId="36F73A9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C2636" w14:textId="565C03FF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2B62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M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634D3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95F6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1687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59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625E7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553 (0.268-1.14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CEB7E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72B78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3 </w:t>
            </w:r>
          </w:p>
        </w:tc>
      </w:tr>
      <w:tr w:rsidR="00222F90" w:rsidRPr="000E51BE" w14:paraId="0590D10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075F2" w14:textId="098FCFD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09A7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75144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97524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3CB5B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1385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12 (0.306-2.71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F7067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6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BF6BA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6430A9EB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AF2B8C" w14:textId="6126947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2649F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053B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C926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CFD52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06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3130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907 (0.530-15.94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6F2D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1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6EAEB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</w:tr>
      <w:tr w:rsidR="00222F90" w:rsidRPr="000E51BE" w14:paraId="0033E1C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F3929C" w14:textId="60E2FFF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4C364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CAFFD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C5778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663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61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A91A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5.033 (0.868-29.18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BEE0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988B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</w:tr>
      <w:tr w:rsidR="00222F90" w:rsidRPr="000E51BE" w14:paraId="4D5A6A4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8D539" w14:textId="378624CF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C8CE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9FBCC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1A502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28A3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8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FD3ED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32 (0.135-5.11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0964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4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2B36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0C72225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C5EDE" w14:textId="18D87F9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C0372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10981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A7FB7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775F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24C41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85 (0.509-3.24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82A36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C2ACF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7421169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9C8707" w14:textId="7A7D129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F4D11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06260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ED25F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57B1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2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E135A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74 (0.359-2.648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4C00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D8B83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9 </w:t>
            </w:r>
          </w:p>
        </w:tc>
      </w:tr>
      <w:tr w:rsidR="00222F90" w:rsidRPr="000E51BE" w14:paraId="34BDE73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6C6045" w14:textId="4FA393C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6009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40C22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64EED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C83E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CE0D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75 (0.487-2.37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F023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57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338D3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17A7CC4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5B7667" w14:textId="5CC4370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DA36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2A6A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A03DC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6F688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71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096C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90 (0.110-2.18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999D8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C34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8 </w:t>
            </w:r>
          </w:p>
        </w:tc>
      </w:tr>
      <w:tr w:rsidR="00222F90" w:rsidRPr="000E51BE" w14:paraId="21C19F93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45274" w14:textId="5D54152B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BE86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ED2F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2F2B2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96B16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70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0DEF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64 (0.291-2.00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15763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8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647A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4852DDD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139482" w14:textId="486CC336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50B5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16A8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0163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41ABD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67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69A80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508 (0.172-1.50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60D1D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5FEEA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</w:tr>
      <w:tr w:rsidR="00222F90" w:rsidRPr="000E51BE" w14:paraId="773086F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169B1D" w14:textId="34F5B58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497EF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915B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E1C4B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45BBF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90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49B94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03 (0.079-2.06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55562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7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D7ADB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</w:tr>
      <w:tr w:rsidR="00222F90" w:rsidRPr="000E51BE" w14:paraId="0EB9A22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5CB9B" w14:textId="401F41C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50BD1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7410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A9C7D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64EF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4DA43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9 (0.161-4.68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A280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0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2FD9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3469C91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8DB6C4" w14:textId="1ACC1228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A92A7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EBF9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9FD9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A1967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16378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9 (0.330-1.35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5E4B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6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7422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</w:tr>
      <w:tr w:rsidR="00222F90" w:rsidRPr="000E51BE" w14:paraId="74D26CA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3F3D5" w14:textId="5899EC7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BE1D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90D35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984E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3D78C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6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4E32D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45 (0.341-2.09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255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1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9D9E6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71E37DC7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9EDBC5" w14:textId="4F55F465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61E8B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29674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C14D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8543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15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73D99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187 (0.497-20.44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E2E6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F6C4A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</w:tr>
      <w:tr w:rsidR="00222F90" w:rsidRPr="000E51BE" w14:paraId="7C6FF2D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D3B32" w14:textId="67E9CC5A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B4C96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F3EE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CC6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90ACD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43ED1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9 (0.271-1.64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EBEA5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8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89FB0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8 </w:t>
            </w:r>
          </w:p>
        </w:tc>
      </w:tr>
      <w:tr w:rsidR="00222F90" w:rsidRPr="000E51BE" w14:paraId="77990B4F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C3FDE4" w14:textId="44F3E8C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F001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6EA8F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55A65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BF6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7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9DDF2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94 (0.202-7.05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7E12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4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D6196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20FA0794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53CAD0" w14:textId="3E930A0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863C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E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39B24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79ECF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5AEE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1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92E01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33 (0.208-2.57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AB404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2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CE861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222F90" w:rsidRPr="000E51BE" w14:paraId="46C1E3B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018498" w14:textId="53A5BE1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488E2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82BE0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C09AB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FC0A3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21A2F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7 (0.562-1.63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76EC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5BB8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</w:tr>
      <w:tr w:rsidR="00222F90" w:rsidRPr="000E51BE" w14:paraId="3202BB7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499576" w14:textId="294E073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F7894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9AE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85526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B72C3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27D1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424 (1.055-1.92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A0234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1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67F6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32 </w:t>
            </w:r>
          </w:p>
        </w:tc>
      </w:tr>
      <w:tr w:rsidR="00222F90" w:rsidRPr="000E51BE" w14:paraId="2271A36A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DE48F4" w14:textId="40477090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A17D2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4A0F3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367B9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0E63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4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FC9DF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10 (0.667-1.241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4468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5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6B5A3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07 </w:t>
            </w:r>
          </w:p>
        </w:tc>
      </w:tr>
      <w:tr w:rsidR="00222F90" w:rsidRPr="000E51BE" w14:paraId="02F7D4F7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96D765" w14:textId="5A13FFC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D23F3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D1099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6A889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06669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8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B6E8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29 (0.646-1.639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EAF9B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79E9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</w:tr>
      <w:tr w:rsidR="00222F90" w:rsidRPr="000E51BE" w14:paraId="75E1CED3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B1BECD" w14:textId="3366238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F1ABB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559C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5AAD8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C0400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643B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5 (0.638-1.25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3C655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2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09392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07 </w:t>
            </w:r>
          </w:p>
        </w:tc>
      </w:tr>
      <w:tr w:rsidR="00222F90" w:rsidRPr="000E51BE" w14:paraId="14C3042D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C8700E" w14:textId="1E24EB8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FCF9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4B62C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18D8A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3CB4F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7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765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14 (0.888-1.94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F6720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7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81205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8 </w:t>
            </w:r>
          </w:p>
        </w:tc>
      </w:tr>
      <w:tr w:rsidR="00222F90" w:rsidRPr="000E51BE" w14:paraId="11986C19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3DFE8" w14:textId="054C31D1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318B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C3192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A9D0B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B85ED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A07B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3 (0.719-1.26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A79DA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57C7C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4 </w:t>
            </w:r>
          </w:p>
        </w:tc>
      </w:tr>
      <w:tr w:rsidR="00222F90" w:rsidRPr="000E51BE" w14:paraId="31460265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77BB26" w14:textId="6AC2000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535FE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92ABC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D4FE7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32B06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A77B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536 (1.145-2.060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405E2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4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91B3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9 </w:t>
            </w:r>
          </w:p>
        </w:tc>
      </w:tr>
      <w:tr w:rsidR="00222F90" w:rsidRPr="000E51BE" w14:paraId="1B67085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D6A85E" w14:textId="78EEE112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060985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A8185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B9D5E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510AF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8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1F6BB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15 (0.715-1.17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753E1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3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DB480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07 </w:t>
            </w:r>
          </w:p>
        </w:tc>
      </w:tr>
      <w:tr w:rsidR="00222F90" w:rsidRPr="000E51BE" w14:paraId="51DEA39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B6C1E6" w14:textId="74648D37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39706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A86E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34F63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D6C10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6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B8C91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97 (0.526-0.923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0862F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2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CA244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3 </w:t>
            </w:r>
          </w:p>
        </w:tc>
      </w:tr>
      <w:tr w:rsidR="00222F90" w:rsidRPr="000E51BE" w14:paraId="52758973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37B41F" w14:textId="67B83E19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05ED4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6D1C8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EC4F6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AF96C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3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776F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64 (0.773-1.202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DC413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46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BFBAF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4 </w:t>
            </w:r>
          </w:p>
        </w:tc>
      </w:tr>
      <w:tr w:rsidR="00222F90" w:rsidRPr="000E51BE" w14:paraId="54A28FB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26DF31" w14:textId="23C4F56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D092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6144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4240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8258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3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134F0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7 (0.618-1.216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CAB95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0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3558F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07 </w:t>
            </w:r>
          </w:p>
        </w:tc>
      </w:tr>
      <w:tr w:rsidR="00222F90" w:rsidRPr="000E51BE" w14:paraId="1CC8F6BB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710C50" w14:textId="5E684A94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F26448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FDE48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3464E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10FB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56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93969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00 (0.422-1.16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0576B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6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A87CD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8 </w:t>
            </w:r>
          </w:p>
        </w:tc>
      </w:tr>
      <w:tr w:rsidR="00222F90" w:rsidRPr="000E51BE" w14:paraId="6AEC0C9C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E1C21" w14:textId="7F88442C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7A00A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78826E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30756D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15AAA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7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41345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07 (0.523-1.57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80EB4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29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CFEE0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4 </w:t>
            </w:r>
          </w:p>
        </w:tc>
      </w:tr>
      <w:tr w:rsidR="00222F90" w:rsidRPr="000E51BE" w14:paraId="3A3558B2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ACBD18" w14:textId="53FBE7B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DF4ED0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F363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30903C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1A31F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89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C180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13 (0.344-1.09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3317C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2395C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8 </w:t>
            </w:r>
          </w:p>
        </w:tc>
      </w:tr>
      <w:tr w:rsidR="00222F90" w:rsidRPr="000E51BE" w14:paraId="1BE6737E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86BFF" w14:textId="2294ED3E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73EC7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43F22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AE1A0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29B0DF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2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3408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53 (0.662-2.007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FCCB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15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DC84F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4 </w:t>
            </w:r>
          </w:p>
        </w:tc>
      </w:tr>
      <w:tr w:rsidR="00222F90" w:rsidRPr="000E51BE" w14:paraId="586235D6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E9683C" w14:textId="22BF2283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0C03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EB69C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5E91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0CADA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51 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6E37BB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78 (0.461-1.314)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5CE1F7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8 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55A331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07 </w:t>
            </w:r>
          </w:p>
        </w:tc>
      </w:tr>
      <w:tr w:rsidR="00222F90" w:rsidRPr="000E51BE" w14:paraId="387FAC51" w14:textId="77777777" w:rsidTr="00222F90">
        <w:trPr>
          <w:trHeight w:val="264"/>
        </w:trPr>
        <w:tc>
          <w:tcPr>
            <w:tcW w:w="17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B844EF" w14:textId="091B7CDD" w:rsidR="00222F90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222F90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A3957C6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HD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4E8FD54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94B5469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F21243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57 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6B3978A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33 (0.360-1.114)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2C9651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3 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3373882" w14:textId="77777777" w:rsidR="00222F90" w:rsidRPr="000E51BE" w:rsidRDefault="00222F90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8 </w:t>
            </w:r>
          </w:p>
        </w:tc>
      </w:tr>
    </w:tbl>
    <w:p w14:paraId="7F22F6AC" w14:textId="7ECA26EB" w:rsidR="006C68A3" w:rsidRPr="000E51BE" w:rsidRDefault="006C68A3" w:rsidP="00C0624A">
      <w:r w:rsidRPr="000E51BE">
        <w:t>MR, Mendelian randomization; nSNP, number of single-nucleotide polymorphisms. IVW, inverse variance weighted (fixed effects); OR, odds ratio; CI, confidence interval; HF, heart failure; HHD, hypertensive heart disease; CHD-HF, heart failure and coronary heart disease; VHD, valvular heart disease (excluding rheumatic fever); CM, cardiomyopathy; IE,</w:t>
      </w:r>
      <w:r w:rsidR="00B93FD4">
        <w:t xml:space="preserve"> infective</w:t>
      </w:r>
      <w:r w:rsidRPr="000E51BE">
        <w:t xml:space="preserve"> endocarditis; PHD, pulmonary heart disease. </w:t>
      </w:r>
    </w:p>
    <w:p w14:paraId="79F14A56" w14:textId="296ABEB5" w:rsidR="00222F90" w:rsidRPr="000E51BE" w:rsidRDefault="00222F90" w:rsidP="00C0624A">
      <w:pPr>
        <w:rPr>
          <w:rFonts w:eastAsia="Times New Roman"/>
          <w:color w:val="000000"/>
          <w:kern w:val="0"/>
          <w:lang w:val="en-US" w:eastAsia="de-DE" w:bidi="en-US"/>
          <w14:ligatures w14:val="none"/>
        </w:rPr>
      </w:pPr>
      <w:r w:rsidRPr="000E51BE">
        <w:br w:type="page"/>
      </w:r>
    </w:p>
    <w:p w14:paraId="13F11D3C" w14:textId="5E09D5EE" w:rsidR="00222F90" w:rsidRPr="000E51BE" w:rsidRDefault="004D4FD0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4D4FD0">
        <w:rPr>
          <w:rFonts w:ascii="Times New Roman" w:hAnsi="Times New Roman"/>
          <w:b/>
          <w:bCs/>
          <w:sz w:val="24"/>
          <w:szCs w:val="24"/>
        </w:rPr>
        <w:lastRenderedPageBreak/>
        <w:t xml:space="preserve">Supplementary </w:t>
      </w:r>
      <w:r w:rsidR="00222F90" w:rsidRPr="000E51BE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0D01D5">
        <w:rPr>
          <w:rFonts w:ascii="Times New Roman" w:hAnsi="Times New Roman"/>
          <w:b/>
          <w:bCs/>
          <w:sz w:val="24"/>
          <w:szCs w:val="24"/>
        </w:rPr>
        <w:t>4</w:t>
      </w:r>
      <w:r w:rsidR="00222F90" w:rsidRPr="000E51BE">
        <w:rPr>
          <w:rFonts w:ascii="Times New Roman" w:hAnsi="Times New Roman"/>
          <w:b/>
          <w:bCs/>
          <w:sz w:val="24"/>
          <w:szCs w:val="24"/>
        </w:rPr>
        <w:t>.</w:t>
      </w:r>
      <w:r w:rsidR="00222F90" w:rsidRPr="000E51BE">
        <w:rPr>
          <w:rFonts w:ascii="Times New Roman" w:hAnsi="Times New Roman"/>
          <w:sz w:val="24"/>
          <w:szCs w:val="24"/>
        </w:rPr>
        <w:t xml:space="preserve"> Causal estimates of genetic proxied gut microbe abundance on the risks of cardiomyopathy subtypes based on two-sample MR analy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836"/>
        <w:gridCol w:w="1165"/>
        <w:gridCol w:w="1408"/>
        <w:gridCol w:w="874"/>
        <w:gridCol w:w="905"/>
        <w:gridCol w:w="2856"/>
        <w:gridCol w:w="957"/>
        <w:gridCol w:w="957"/>
      </w:tblGrid>
      <w:tr w:rsidR="005A5CCA" w:rsidRPr="000E51BE" w14:paraId="614888F2" w14:textId="77777777" w:rsidTr="005A5CCA">
        <w:trPr>
          <w:trHeight w:val="276"/>
        </w:trPr>
        <w:tc>
          <w:tcPr>
            <w:tcW w:w="17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8457EF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exposure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D2E6581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utcome</w:t>
            </w:r>
          </w:p>
        </w:tc>
        <w:tc>
          <w:tcPr>
            <w:tcW w:w="5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F90577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method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538CF6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nSNP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536E0B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beta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AB16A12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R (95%CI)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3F18B7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p value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A41F11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q value</w:t>
            </w:r>
          </w:p>
        </w:tc>
      </w:tr>
      <w:tr w:rsidR="005A5CCA" w:rsidRPr="000E51BE" w14:paraId="5049176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BA877A" w14:textId="52EB03C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C2BD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5991E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3ED50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7F81D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467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13 (0.522-1.59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1F958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B88EB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046943D2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1347A6" w14:textId="247867D3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B0697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CBFD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D5C64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4228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4C75B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9 (0.700-1.31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4DF3C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8E1FD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1293DA7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5B7D4B" w14:textId="3BD5E07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E2945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60BAB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E90A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4982C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2AE04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25 (0.742-1.41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B421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54141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3492979A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03FD3" w14:textId="663653D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0D578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E3694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B7C9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7DA5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2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7F1C0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81 (0.540-1.43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6256C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1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74F1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336D422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EABC9" w14:textId="2571F44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A12AB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1841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64D10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2CFC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4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D9086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49 (0.734-1.49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39FA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B15DE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07A1C52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F07EB" w14:textId="1A8384E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2F75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C037E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D170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9EC7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5097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08 (0.734-1.67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BE91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2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D5516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505765E7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142049" w14:textId="6FE7DF3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276B2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47BBA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F787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28817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4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FCD2C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80 (0.580-1.04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2E2C6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8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6B242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23 </w:t>
            </w:r>
          </w:p>
        </w:tc>
      </w:tr>
      <w:tr w:rsidR="005A5CCA" w:rsidRPr="000E51BE" w14:paraId="654C0F5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ED386B" w14:textId="0D363CE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A311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5B3A5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A11E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E370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1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C17BB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82 (0.724-1.33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B38D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528F3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2442C1D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F61DFB" w14:textId="64E9FED5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E8ECB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D193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4D47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C8176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8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6B0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50 (0.579-0.97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19F4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CD40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87 </w:t>
            </w:r>
          </w:p>
        </w:tc>
      </w:tr>
      <w:tr w:rsidR="005A5CCA" w:rsidRPr="000E51BE" w14:paraId="3B1F2CDD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12204E" w14:textId="1F87417D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6E1EB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D05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F499E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C2477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C20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5 (0.645-1.16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CA0F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3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D3DF0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5 </w:t>
            </w:r>
          </w:p>
        </w:tc>
      </w:tr>
      <w:tr w:rsidR="005A5CCA" w:rsidRPr="000E51BE" w14:paraId="58F3888B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08EBA9" w14:textId="3F89622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56FE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E31C5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3995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D6C3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8CCE1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26 (0.814-1.29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CA77F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68CFA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2597A9BF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CA29E5" w14:textId="518B3EE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B5F12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F189D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42A03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08B83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9001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64 (0.888-1.80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8AFEF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63D96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6 </w:t>
            </w:r>
          </w:p>
        </w:tc>
      </w:tr>
      <w:tr w:rsidR="005A5CCA" w:rsidRPr="000E51BE" w14:paraId="1824176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57C4C0" w14:textId="3B96A34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3D4B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A4379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F55DC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C089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0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826C8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14 (0.478-1.38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89A78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4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ED64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38B3B14E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A355D6" w14:textId="254457B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20D72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EA8F9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2817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7CCF3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0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7A61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14 (0.456-1.45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1C74A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B548B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5DDBB37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A5DDD8" w14:textId="28C49DD4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3C7F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4887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24798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56F54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0C78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70 (0.365-1.22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71696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E4D56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6 </w:t>
            </w:r>
          </w:p>
        </w:tc>
      </w:tr>
      <w:tr w:rsidR="005A5CCA" w:rsidRPr="000E51BE" w14:paraId="5489A855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8107BE" w14:textId="65FFDB2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12D54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8BA7D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B256F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BF3D1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3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667E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71 (0.549-1.71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CE1A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08E01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9 </w:t>
            </w:r>
          </w:p>
        </w:tc>
      </w:tr>
      <w:tr w:rsidR="005A5CCA" w:rsidRPr="000E51BE" w14:paraId="4D96EC15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0BAB7E" w14:textId="2688469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BEE46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4E19C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3F4AD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26333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0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8829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35 (0.424-1.27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A1E11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7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4545E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6 </w:t>
            </w:r>
          </w:p>
        </w:tc>
      </w:tr>
      <w:tr w:rsidR="005A5CCA" w:rsidRPr="000E51BE" w14:paraId="4D227585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EBBA92" w14:textId="61FF0C1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13DD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I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8D5F6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91E2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AB8B3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09804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417 (0.785-2.55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8BB4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4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AAE51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6 </w:t>
            </w:r>
          </w:p>
        </w:tc>
      </w:tr>
      <w:tr w:rsidR="005A5CCA" w:rsidRPr="000E51BE" w14:paraId="459B3D0D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035FEF" w14:textId="6F279E6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842DE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E1440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C27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71E08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7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BF829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95 (0.533-2.68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01DC4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6B9E0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7 </w:t>
            </w:r>
          </w:p>
        </w:tc>
      </w:tr>
      <w:tr w:rsidR="005A5CCA" w:rsidRPr="000E51BE" w14:paraId="106417B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1FDE0" w14:textId="3DEF2BA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F578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2194E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592D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3E851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0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55E2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648 (1.046-2.59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792BD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92FF9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09 </w:t>
            </w:r>
          </w:p>
        </w:tc>
      </w:tr>
      <w:tr w:rsidR="005A5CCA" w:rsidRPr="000E51BE" w14:paraId="187F6EA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EE11AE" w14:textId="251DFB1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29306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1CFE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02BD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7AC2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0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04D28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16 (0.509-1.30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0E386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9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967E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37 </w:t>
            </w:r>
          </w:p>
        </w:tc>
      </w:tr>
      <w:tr w:rsidR="005A5CCA" w:rsidRPr="000E51BE" w14:paraId="6E02050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4F66D" w14:textId="3BB2731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2E93C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E928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BE729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3EFFE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BC36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69 (0.625-2.57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B3ACF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1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E7CA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92 </w:t>
            </w:r>
          </w:p>
        </w:tc>
      </w:tr>
      <w:tr w:rsidR="005A5CCA" w:rsidRPr="000E51BE" w14:paraId="40101532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8824C7" w14:textId="26A6E34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F7BF8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7BAB0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5E327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C20AA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F1D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08 (0.542-1.52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BBB53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1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246A5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7 </w:t>
            </w:r>
          </w:p>
        </w:tc>
      </w:tr>
      <w:tr w:rsidR="005A5CCA" w:rsidRPr="000E51BE" w14:paraId="01351C2E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0A0298" w14:textId="5925D02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25C7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2BDA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2FA9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3AEB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8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43AAF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28 (0.732-2.40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023D1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EF5FA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37 </w:t>
            </w:r>
          </w:p>
        </w:tc>
      </w:tr>
      <w:tr w:rsidR="005A5CCA" w:rsidRPr="000E51BE" w14:paraId="7E8B0E8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86BF04" w14:textId="7A99B3A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5AE00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5187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D07E8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91DA7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6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775C5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29 (0.410-0.96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1DCC7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9FC2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09 </w:t>
            </w:r>
          </w:p>
        </w:tc>
      </w:tr>
      <w:tr w:rsidR="005A5CCA" w:rsidRPr="000E51BE" w14:paraId="742A663D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83664" w14:textId="3EEBC84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0B77C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FE611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DF5C6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E8222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3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73D48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423 (0.918-2.20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ACA05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8F57D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1 </w:t>
            </w:r>
          </w:p>
        </w:tc>
      </w:tr>
      <w:tr w:rsidR="005A5CCA" w:rsidRPr="000E51BE" w14:paraId="5C67677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131C4" w14:textId="10174DB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EEC9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C651A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36C7A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76CD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7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38A13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59 (0.522-1.10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8DC4F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8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CB5AC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1 </w:t>
            </w:r>
          </w:p>
        </w:tc>
      </w:tr>
      <w:tr w:rsidR="005A5CCA" w:rsidRPr="000E51BE" w14:paraId="4D841AE8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F8A616" w14:textId="0CE65FF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083E6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4F00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C9D41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D9863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2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FDBC9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76 (0.637-1.49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824C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7A3D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46BC42AA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0926E6" w14:textId="6E1C10E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261F9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7D6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1F01D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96B12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3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1819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68 (0.693-1.35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0DA1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5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0BD37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8 </w:t>
            </w:r>
          </w:p>
        </w:tc>
      </w:tr>
      <w:tr w:rsidR="005A5CCA" w:rsidRPr="000E51BE" w14:paraId="3CC1D922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643B5" w14:textId="4FF7285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70495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B9D56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3DECE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B60A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2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C811E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063 (1.224-3.47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3281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54F5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24 </w:t>
            </w:r>
          </w:p>
        </w:tc>
      </w:tr>
      <w:tr w:rsidR="005A5CCA" w:rsidRPr="000E51BE" w14:paraId="1D98199D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B3B1FC" w14:textId="0E2889C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BFF91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C310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579E0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56F92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9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A1B3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48 (0.346-1.61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5EB7B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59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B9BD1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70 </w:t>
            </w:r>
          </w:p>
        </w:tc>
      </w:tr>
      <w:tr w:rsidR="005A5CCA" w:rsidRPr="000E51BE" w14:paraId="7D33FD7E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B51FB" w14:textId="131B3F9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2501F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CA583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A657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801A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5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8DB57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01 (0.305-1.61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7B86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0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E9176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37 </w:t>
            </w:r>
          </w:p>
        </w:tc>
      </w:tr>
      <w:tr w:rsidR="005A5CCA" w:rsidRPr="000E51BE" w14:paraId="6E073B0F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90CF9F" w14:textId="7FAEB5F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79E2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5024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6458F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B513F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73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CB61E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79 (0.199-1.15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77312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A6AB5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1 </w:t>
            </w:r>
          </w:p>
        </w:tc>
      </w:tr>
      <w:tr w:rsidR="005A5CCA" w:rsidRPr="000E51BE" w14:paraId="11D5169B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19939" w14:textId="29F4F78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0FF3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F98C2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81ECC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4CAB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57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C161E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564 (0.244-1.30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D51D0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8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76E0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83 </w:t>
            </w:r>
          </w:p>
        </w:tc>
      </w:tr>
      <w:tr w:rsidR="005A5CCA" w:rsidRPr="000E51BE" w14:paraId="2FBDBDE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D0E8CA" w14:textId="10BD162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F54D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E7871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35566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1060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6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165D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50 (0.383-1.88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FC58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9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E386F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7 </w:t>
            </w:r>
          </w:p>
        </w:tc>
      </w:tr>
      <w:tr w:rsidR="005A5CCA" w:rsidRPr="000E51BE" w14:paraId="5848EA8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BDACE" w14:textId="577DA48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5E30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P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38D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B056D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01044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73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0EB14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81 (0.204-1.13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B49AB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9FF36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51 </w:t>
            </w:r>
          </w:p>
        </w:tc>
      </w:tr>
      <w:tr w:rsidR="005A5CCA" w:rsidRPr="000E51BE" w14:paraId="2AE318FF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59A3B9" w14:textId="35CB722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A94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519C6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E8C4B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0683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3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C06D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9 (0.136-3.28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DE2F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2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DCCE4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5DE60E6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2AAE1" w14:textId="3869050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A2551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A6A3D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E8B5E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6C1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4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8EC9C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73 (0.522-3.10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DFA90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64C4F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1EFAAC9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C26B5D" w14:textId="31F2949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9DBD9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7FAF9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7FE3E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563F9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2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D1C89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22 (0.286-1.82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0908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9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F653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67A4F3F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BB42B8" w14:textId="000D4F2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B52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AB1B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41960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258FB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82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064A8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6.178 (1.532-24.90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5CC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67D6B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9 </w:t>
            </w:r>
          </w:p>
        </w:tc>
      </w:tr>
      <w:tr w:rsidR="005A5CCA" w:rsidRPr="000E51BE" w14:paraId="7AE89DE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30EBA8" w14:textId="1B1A5CC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CD4F1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014F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126D5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F9F30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86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EE46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21 (0.153-1.16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E354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1FAAD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8 </w:t>
            </w:r>
          </w:p>
        </w:tc>
      </w:tr>
      <w:tr w:rsidR="005A5CCA" w:rsidRPr="000E51BE" w14:paraId="5C315A97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FE13BC" w14:textId="3B30617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48005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41084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E778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01693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2D5BB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8 (0.269-2.79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251A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1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74C8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3B1E618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D3BAE" w14:textId="6F21BAD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97607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5CC8E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4936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E67F9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1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B9F3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32 (0.316-1.69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EDEB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330A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7D137D6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8FDF8C" w14:textId="4CB7123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7FAD9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33486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C98D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31382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5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439F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575 (0.665-3.72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49384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01B1E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5EF7738D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BDD97D" w14:textId="7C72345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4D75F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B256D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99FF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39988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D1A7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5 (0.458-1.99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CC2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A63E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737BB7D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18D1DF" w14:textId="7D62A17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38363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8402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5BA0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30B0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9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F4831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26 (0.357-1.91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555C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5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C68F7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6D715AC2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481ECC" w14:textId="4A2ADB03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D26FC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16B58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3FCC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82C7F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3D202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36 (0.535-2.00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07231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DA796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1418CE17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B3B099" w14:textId="2AF5BE6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8ABB9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C74A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2476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EA7BE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9F52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83 (0.395-2.96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23A0E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E1236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7925623B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A6F28B" w14:textId="1162C90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B37C1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AC3DA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C6B59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3248D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7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11CC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37 (0.183-3.83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5A9D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19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478E2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0CA83CA6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367024" w14:textId="1889674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78CE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98B6E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ADF1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1B269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83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A47A2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159 (0.031-0.82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EED0F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9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40A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74 </w:t>
            </w:r>
          </w:p>
        </w:tc>
      </w:tr>
      <w:tr w:rsidR="005A5CCA" w:rsidRPr="000E51BE" w14:paraId="0CDBD181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2B5957" w14:textId="02610464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F187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9D64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0F692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417F1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9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B6711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487 (0.264-8.38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1DA5B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5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A80C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4C34DE82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00E899" w14:textId="0A8B050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E8324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DD17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E5BBD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63970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A48C7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70 (0.242-6.65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AD13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78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D1519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0FBEF244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48FF6A" w14:textId="49C74AC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7B455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2037E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0C96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DE9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06085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687 (0.560-12.88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9E5D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1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4326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7630A5B8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0C171" w14:textId="0DF1883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E9E25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9E139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61F00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421F8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C02F7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9 (0.124-3.61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EAF0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4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18744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7 </w:t>
            </w:r>
          </w:p>
        </w:tc>
      </w:tr>
      <w:tr w:rsidR="005A5CCA" w:rsidRPr="000E51BE" w14:paraId="33D5F1D1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528851" w14:textId="075EE23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446AA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BCAA1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D50B6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22E49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5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A8C9A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34 (0.052-7.73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4CE01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2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3E873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</w:tr>
      <w:tr w:rsidR="005A5CCA" w:rsidRPr="000E51BE" w14:paraId="318E489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AAB88B" w14:textId="2AAFE2D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76804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238D6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F4035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308AB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40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46D9E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079 (1.000-16.63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229F6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5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4A118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5 </w:t>
            </w:r>
          </w:p>
        </w:tc>
      </w:tr>
      <w:tr w:rsidR="005A5CCA" w:rsidRPr="000E51BE" w14:paraId="4345913E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83DB0B" w14:textId="26A5C11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76F71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F1C26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BC11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FD456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8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5B3F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84 (0.158-2.95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94FF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1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9E41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3 </w:t>
            </w:r>
          </w:p>
        </w:tc>
      </w:tr>
      <w:tr w:rsidR="005A5CCA" w:rsidRPr="000E51BE" w14:paraId="1B7E390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1DB40" w14:textId="3F12ACB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51D6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5317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27552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FBB35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10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1B93C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024 (0.338-27.04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001ED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2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CF6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579A4E56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5DD63F" w14:textId="6D29691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F1048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47A07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E48F0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502BF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75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B307C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173 (0.035-0.85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3D68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D849F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5 </w:t>
            </w:r>
          </w:p>
        </w:tc>
      </w:tr>
      <w:tr w:rsidR="005A5CCA" w:rsidRPr="000E51BE" w14:paraId="11586368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C2FB4" w14:textId="0E023A14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7EECE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530B9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F0B07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EB4C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5AE1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314 (0.368-14.55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91B04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7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2541C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43AA50AB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EA3B8A" w14:textId="2D6D6F1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ADD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1BAB9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2501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1852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59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B730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554 (0.148-2.07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7A4F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8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042A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2409503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E592F3" w14:textId="3C7E9CA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3648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74200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FE757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DB29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1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E952E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853 (0.480-7.16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1F228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7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CFD2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71028A31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55F4B1" w14:textId="4E05B98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8E71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E55CE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AE39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68E1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A4C0E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7 (0.276-2.79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89D2A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2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6273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</w:tr>
      <w:tr w:rsidR="005A5CCA" w:rsidRPr="000E51BE" w14:paraId="0AE7281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C7583" w14:textId="11E86FC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B4D1E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E4231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23035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44269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8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88CCE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84 (0.289-4.06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29FB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B4B7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</w:tr>
      <w:tr w:rsidR="005A5CCA" w:rsidRPr="000E51BE" w14:paraId="2507EC95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A7870" w14:textId="54F229C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EB385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DDC2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7A2D0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1EC25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1302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60 (0.446-3.55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48B3B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22AB0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9 </w:t>
            </w:r>
          </w:p>
        </w:tc>
      </w:tr>
      <w:tr w:rsidR="005A5CCA" w:rsidRPr="000E51BE" w14:paraId="1C4C97F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0BDD15" w14:textId="4380C51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D370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A4336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54AA9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2066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4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10BB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86 (0.161-3.84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FD47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6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B77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05 </w:t>
            </w:r>
          </w:p>
        </w:tc>
      </w:tr>
      <w:tr w:rsidR="005A5CCA" w:rsidRPr="000E51BE" w14:paraId="0E3438A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6E1168" w14:textId="4DB86585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E8B3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506F6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CFF21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86D3B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87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75D7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19 (0.039-4.53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E37FC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AAB02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0 </w:t>
            </w:r>
          </w:p>
        </w:tc>
      </w:tr>
      <w:tr w:rsidR="005A5CCA" w:rsidRPr="000E51BE" w14:paraId="7214D13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6E6E4F" w14:textId="558B3625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8A88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91E27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A8D7B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8C9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2.16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11644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115 (0.009-1.53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3FFBB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A856C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44 </w:t>
            </w:r>
          </w:p>
        </w:tc>
      </w:tr>
      <w:tr w:rsidR="005A5CCA" w:rsidRPr="000E51BE" w14:paraId="4030A85F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AB70DE" w14:textId="6748CED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15C3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FBB5F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091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6D457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91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0DD23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6.782 (0.446-103.05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479EB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68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FC40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5043AE2B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B81E34" w14:textId="16A0424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6B74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65FFC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1182F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99D9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3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7F604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.595 (0.193-34.94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C72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E1B75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0 </w:t>
            </w:r>
          </w:p>
        </w:tc>
      </w:tr>
      <w:tr w:rsidR="005A5CCA" w:rsidRPr="000E51BE" w14:paraId="35A7D38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7D837C" w14:textId="5791D8A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9FA0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6A7B9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3686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8311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307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9F659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3.694 (0.313-43.57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093AD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99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2C33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57F26359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6B6F0A" w14:textId="0E02EB2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8F898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HCM-HF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9CEBE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2A2E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007BA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17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9428D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310 (0.022-4.37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F0311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8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9785B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33 </w:t>
            </w:r>
          </w:p>
        </w:tc>
      </w:tr>
      <w:tr w:rsidR="005A5CCA" w:rsidRPr="000E51BE" w14:paraId="25B25CC7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DA364F" w14:textId="063C4E5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23A8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6C58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85A86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9AEE4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.75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B5139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2.721 (0.460-3965.45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BD0EA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E8CA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5 </w:t>
            </w:r>
          </w:p>
        </w:tc>
      </w:tr>
      <w:tr w:rsidR="005A5CCA" w:rsidRPr="000E51BE" w14:paraId="3ECA148B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9E1369" w14:textId="7250070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5B8A2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08A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5C877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C6B03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47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62CD6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372 (0.348-54.90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6DB9D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7F180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2 </w:t>
            </w:r>
          </w:p>
        </w:tc>
      </w:tr>
      <w:tr w:rsidR="005A5CCA" w:rsidRPr="000E51BE" w14:paraId="5B4F744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82FB53" w14:textId="14B3B47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08F6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B9F34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B6BF9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E1B53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803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F0D36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48 (0.031-6.524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EAA52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57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CFA73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76E98AFC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2B91B8" w14:textId="4CE66A84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20AD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E6F9D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0C03E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FF6BD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2.99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DA1C8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050 (0.001-2.66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4808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0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41BC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5 </w:t>
            </w:r>
          </w:p>
        </w:tc>
      </w:tr>
      <w:tr w:rsidR="005A5CCA" w:rsidRPr="000E51BE" w14:paraId="5FA125A7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85E2F9" w14:textId="60AF791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16D5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AD227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10D48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B50A1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328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50FB2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265 (0.015-4.779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C00F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68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E0B3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2 </w:t>
            </w:r>
          </w:p>
        </w:tc>
      </w:tr>
      <w:tr w:rsidR="005A5CCA" w:rsidRPr="000E51BE" w14:paraId="1BD94F5A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2E6E5B" w14:textId="008F3F45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4C681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42C5D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AD01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40CE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90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3F81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06 (0.015-11.34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51996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6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770A7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3B22659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C5DFAF" w14:textId="109BC35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2336A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F52A8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DE9F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B58FE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0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5E95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70 (0.061-7.38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A17C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4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209C8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2CCC99BE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9F9384" w14:textId="114A944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B03F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052D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B6DA4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DFF29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873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6A51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18 (0.037-4.68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D1730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9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35AA2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3B3BB7B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32DB20" w14:textId="21E8ACF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0D30F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1B70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CA288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81604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56E4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48 (0.154-10.10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4F2C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3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267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5D9D3BE8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02BAEB" w14:textId="2C8E3CD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9BD5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72532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CEC3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2DD24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32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E94D7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49 (0.060-7.07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4D3C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2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18A5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0FAF15C3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1017FB" w14:textId="1B8BC72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74FD2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21B77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87027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6E46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5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25145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574 (0.242-10.24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8A2E0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35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1506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4E23568F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E2A2AB" w14:textId="26EDA8C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87693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D315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9901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DAC8B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21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3951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86 (0.051-15.301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8C319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34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56F5E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34 </w:t>
            </w:r>
          </w:p>
        </w:tc>
      </w:tr>
      <w:tr w:rsidR="005A5CCA" w:rsidRPr="000E51BE" w14:paraId="762B8A86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C9107" w14:textId="302526B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1494A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7C61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6A6F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8FFFF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8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5B5D0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78 (0.008-54.62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0DB00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6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2644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10 </w:t>
            </w:r>
          </w:p>
        </w:tc>
      </w:tr>
      <w:tr w:rsidR="005A5CCA" w:rsidRPr="000E51BE" w14:paraId="6A33B3EA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6E2D23" w14:textId="7DC08DE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C69EA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C1987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036D6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8967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975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4DE9F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139 (0.001-15.44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158A8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11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6F9F0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2 </w:t>
            </w:r>
          </w:p>
        </w:tc>
      </w:tr>
      <w:tr w:rsidR="005A5CCA" w:rsidRPr="000E51BE" w14:paraId="10609416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8A0DF2" w14:textId="2287241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 UCG0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45D30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BCC24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74F8E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7C8B3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2.389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638D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092 (0.001-12.707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EE705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2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9495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2 </w:t>
            </w:r>
          </w:p>
        </w:tc>
      </w:tr>
      <w:tr w:rsidR="005A5CCA" w:rsidRPr="000E51BE" w14:paraId="2D9D2582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1DC9E9" w14:textId="3CA934B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 coprostanoligenes group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D7D92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B230B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02BE6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4E85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4.644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60850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03.961 (0.949-11386.008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DD2C4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5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F755A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5 </w:t>
            </w:r>
          </w:p>
        </w:tc>
      </w:tr>
      <w:tr w:rsidR="005A5CCA" w:rsidRPr="000E51BE" w14:paraId="633B7F38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B4B73C" w14:textId="42B4212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E6257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37B6D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6F654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8D82A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826 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A8D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6.211 (0.071-539.776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72A87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3 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B5103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2 </w:t>
            </w:r>
          </w:p>
        </w:tc>
      </w:tr>
      <w:tr w:rsidR="005A5CCA" w:rsidRPr="000E51BE" w14:paraId="3D25D0E0" w14:textId="77777777" w:rsidTr="005A5CCA">
        <w:trPr>
          <w:trHeight w:val="264"/>
        </w:trPr>
        <w:tc>
          <w:tcPr>
            <w:tcW w:w="1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8C697F" w14:textId="4DB692D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 torques group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1B82B6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ACM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16577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AE7FE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6D5AE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3.075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45CF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1.647 (0.176-2659.177)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C431A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10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5AF2E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92 </w:t>
            </w:r>
          </w:p>
        </w:tc>
      </w:tr>
    </w:tbl>
    <w:p w14:paraId="0737102D" w14:textId="7D2A5613" w:rsidR="006C68A3" w:rsidRPr="000E51BE" w:rsidRDefault="006C68A3" w:rsidP="00C0624A">
      <w:r w:rsidRPr="000E51BE">
        <w:t xml:space="preserve">MR, Mendelian randomization; nSNP, number of single-nucleotide polymorphisms. IVW, inverse variance weighted (fixed effects); OR, odds ratio; CI, confidence interval; NICM, non-ischemic cardiomyopathy; PCM, primary cardiomyopathy; HCM, hypertrophic cardiomyopathy; HCM-HF, heart failure and hypertrophic cardiomyopathy; ACM, alcoholic cardiomyopathy.  </w:t>
      </w:r>
    </w:p>
    <w:p w14:paraId="4CCFB9D9" w14:textId="667449B0" w:rsidR="005A5CCA" w:rsidRPr="000E51BE" w:rsidRDefault="005A5CCA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</w:p>
    <w:p w14:paraId="6C91E95C" w14:textId="77777777" w:rsidR="005A5CCA" w:rsidRPr="000E51BE" w:rsidRDefault="005A5CCA" w:rsidP="00C0624A">
      <w:pPr>
        <w:rPr>
          <w:rFonts w:eastAsia="Times New Roman"/>
          <w:color w:val="000000"/>
          <w:kern w:val="0"/>
          <w:lang w:val="en-US" w:eastAsia="de-DE" w:bidi="en-US"/>
          <w14:ligatures w14:val="none"/>
        </w:rPr>
      </w:pPr>
      <w:r w:rsidRPr="000E51BE">
        <w:br w:type="page"/>
      </w:r>
    </w:p>
    <w:p w14:paraId="4BCC2C86" w14:textId="76B626A8" w:rsidR="00222F90" w:rsidRPr="000E51BE" w:rsidRDefault="004D4FD0" w:rsidP="00C0624A">
      <w:pPr>
        <w:pStyle w:val="MDPI16affiliation"/>
        <w:spacing w:line="480" w:lineRule="auto"/>
        <w:ind w:leftChars="-82" w:left="1"/>
        <w:rPr>
          <w:rFonts w:ascii="Times New Roman" w:hAnsi="Times New Roman"/>
          <w:sz w:val="24"/>
          <w:szCs w:val="24"/>
        </w:rPr>
      </w:pPr>
      <w:r w:rsidRPr="004D4FD0">
        <w:rPr>
          <w:rFonts w:ascii="Times New Roman" w:hAnsi="Times New Roman"/>
          <w:b/>
          <w:bCs/>
          <w:sz w:val="24"/>
          <w:szCs w:val="24"/>
        </w:rPr>
        <w:lastRenderedPageBreak/>
        <w:t xml:space="preserve">Supplementary </w:t>
      </w:r>
      <w:r w:rsidR="005A5CCA" w:rsidRPr="000E51BE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0D01D5">
        <w:rPr>
          <w:rFonts w:ascii="Times New Roman" w:hAnsi="Times New Roman"/>
          <w:b/>
          <w:bCs/>
          <w:sz w:val="24"/>
          <w:szCs w:val="24"/>
        </w:rPr>
        <w:t>5</w:t>
      </w:r>
      <w:r w:rsidR="005A5CCA" w:rsidRPr="000E51BE">
        <w:rPr>
          <w:rFonts w:ascii="Times New Roman" w:hAnsi="Times New Roman"/>
          <w:b/>
          <w:bCs/>
          <w:sz w:val="24"/>
          <w:szCs w:val="24"/>
        </w:rPr>
        <w:t>.</w:t>
      </w:r>
      <w:r w:rsidR="005A5CCA" w:rsidRPr="000E51BE">
        <w:rPr>
          <w:rFonts w:ascii="Times New Roman" w:hAnsi="Times New Roman"/>
          <w:sz w:val="24"/>
          <w:szCs w:val="24"/>
        </w:rPr>
        <w:t xml:space="preserve"> Causal estimates of genetic proxied gut microbe abundance on the risks of valvular heart disease subtypes based on two-sample MR analy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955"/>
        <w:gridCol w:w="1256"/>
        <w:gridCol w:w="1315"/>
        <w:gridCol w:w="958"/>
        <w:gridCol w:w="1013"/>
        <w:gridCol w:w="2437"/>
        <w:gridCol w:w="1013"/>
        <w:gridCol w:w="1011"/>
      </w:tblGrid>
      <w:tr w:rsidR="005A5CCA" w:rsidRPr="000E51BE" w14:paraId="51B071A0" w14:textId="77777777" w:rsidTr="00C651C4">
        <w:trPr>
          <w:trHeight w:val="288"/>
        </w:trPr>
        <w:tc>
          <w:tcPr>
            <w:tcW w:w="177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FB88015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exposure</w:t>
            </w:r>
          </w:p>
        </w:tc>
        <w:tc>
          <w:tcPr>
            <w:tcW w:w="45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4166C97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utcome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B5090DC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method</w:t>
            </w:r>
          </w:p>
        </w:tc>
        <w:tc>
          <w:tcPr>
            <w:tcW w:w="34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CD1FDA6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nSNP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EFC85DA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beta</w:t>
            </w:r>
          </w:p>
        </w:tc>
        <w:tc>
          <w:tcPr>
            <w:tcW w:w="8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8A7A6AF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OR (95%CI)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2B23AAD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p value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A81D40B" w14:textId="77777777" w:rsidR="005A5CCA" w:rsidRPr="000E51BE" w:rsidRDefault="005A5CCA" w:rsidP="00C0624A">
            <w:pPr>
              <w:jc w:val="left"/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b/>
                <w:bCs/>
                <w:color w:val="000000"/>
                <w:kern w:val="0"/>
                <w:lang w:val="en-US"/>
                <w14:ligatures w14:val="none"/>
              </w:rPr>
              <w:t>q value</w:t>
            </w:r>
          </w:p>
        </w:tc>
      </w:tr>
      <w:tr w:rsidR="005A5CCA" w:rsidRPr="000E51BE" w14:paraId="1C081B1B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03F9D6" w14:textId="1A3DD3E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948A7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90DDA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945B7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867BA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2030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11 (0.682-1.499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7A9DE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8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07DF2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8 </w:t>
            </w:r>
          </w:p>
        </w:tc>
      </w:tr>
      <w:tr w:rsidR="005A5CCA" w:rsidRPr="000E51BE" w14:paraId="7481E2B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04A91B" w14:textId="4EB56F7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D869E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633E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50339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D9058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69AD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2 (0.691-1.07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5EC87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3CD34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04048208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E29E68" w14:textId="5BC8C03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3CA3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D21A1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3FCA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4200E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9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28CE6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0 (0.692-1.095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83C38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5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EFDD2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77A8EB27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FD245B" w14:textId="29F7A8A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687A6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2D40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FE086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95830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5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CF958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0 (0.609-1.21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A93A6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91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328F1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01F6A416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522A09" w14:textId="4875A9E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23604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3168C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8E2E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14CC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09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B4D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91 (0.772-1.27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B47E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4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38D0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8 </w:t>
            </w:r>
          </w:p>
        </w:tc>
      </w:tr>
      <w:tr w:rsidR="005A5CCA" w:rsidRPr="000E51BE" w14:paraId="31B89412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017F3C" w14:textId="08548233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7B173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3556B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4B9E5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73C8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4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A948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21 (0.839-1.498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54169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39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F276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0838F8F9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153748" w14:textId="646D2FA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F6763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22B4A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9A1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DE00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5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C7E0E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55 (0.694-1.05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CDE6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39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BC19D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3B35FBB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B41917" w14:textId="29BAF27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3366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BB36A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2D97A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1F2DB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3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AB09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08 (0.895-1.37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C526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45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6EB5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357BAC1D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05895F" w14:textId="38C75A6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73D3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8DAA8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D507B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94DFA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7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55C9B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26 (0.771-1.11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27369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08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6D80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7EC6280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86A741" w14:textId="1E19F8A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CB56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CF0AA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D7E03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C15F0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20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670FC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87 (0.721-1.09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D4C0F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59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FAEF9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676ADE6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F99864" w14:textId="62CB619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57E8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8719F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FB9A4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5B750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1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A6884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05 (0.683-0.948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C7F99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9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BF0D3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77 </w:t>
            </w:r>
          </w:p>
        </w:tc>
      </w:tr>
      <w:tr w:rsidR="005A5CCA" w:rsidRPr="000E51BE" w14:paraId="3DC3475C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2228E" w14:textId="3313A2A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UCG009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5469F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2146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858DE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A2CD7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B1E8C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18 (0.871-1.437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3C3FA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81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630BA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63B28997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955CA8" w14:textId="2B9D8B8D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10506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9622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681B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A94C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59B1E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1 (0.598-1.269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0A426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2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A1792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4BFB79C2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554251" w14:textId="3FE18433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DDFCD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3873C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F812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CB5EE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0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05CA8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17 (0.741-1.68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37260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98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BAF95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10 </w:t>
            </w:r>
          </w:p>
        </w:tc>
      </w:tr>
      <w:tr w:rsidR="005A5CCA" w:rsidRPr="000E51BE" w14:paraId="5C2636CA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ADF72" w14:textId="1D60E1D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UCG01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DAD5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36EB3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EA151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38D0A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6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AA60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99 (0.847-1.99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97F2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3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D1152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72F40944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0BC3F" w14:textId="3A090E4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coprostanoligenesgroup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2A71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9FD30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0631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5C98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4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078D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69 (0.577-1.307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097AB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0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B4D24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3E07C053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4723D" w14:textId="38C375A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6F3D7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94E32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DA42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48508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03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453C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26 (0.832-1.80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41340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04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7628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3 </w:t>
            </w:r>
          </w:p>
        </w:tc>
      </w:tr>
      <w:tr w:rsidR="005A5CCA" w:rsidRPr="000E51BE" w14:paraId="3AF866C5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69FC0E" w14:textId="1F39CEA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torquesgroup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77F0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N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CFFBA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F597D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CF2E6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1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5208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89 (0.651-1.50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2EC55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54BD8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58 </w:t>
            </w:r>
          </w:p>
        </w:tc>
      </w:tr>
      <w:tr w:rsidR="005A5CCA" w:rsidRPr="000E51BE" w14:paraId="2F4C939B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8B7545" w14:textId="4534A2B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1ED2E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CAA0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6483E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25CE5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2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A0F7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22 (0.155-6.76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E0079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12BD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7DD4489B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C75E61" w14:textId="0A77C5F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C642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1A75B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22057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3915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0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E8831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46 (0.432-3.60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FAB3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84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05ED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4AD598C8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F259F8" w14:textId="7A05F19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725C1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43551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2332F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65D8C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79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3A685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95 (0.398-3.59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C0C8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5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26E1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6BF96720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30E3D" w14:textId="6D0911AB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56355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93C1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4523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2309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42C1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6 (0.168-4.565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0E7A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75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6C0B4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0DACA7A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F629A4" w14:textId="2E2E361D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A84B8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66307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5D33F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9E9D1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0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E1E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50 (0.345-3.83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F7349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2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A846A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7E00E403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A78F4D" w14:textId="25EFFB70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313F3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52C3F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4FA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7FBDC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36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A0F44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65 (0.240-3.88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C8385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6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260E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1E9A3060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384127" w14:textId="15AED99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28249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10DA9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9F08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0F7C2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31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1B6EE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268 (0.098-0.73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7AD30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FFCE4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1 </w:t>
            </w:r>
          </w:p>
        </w:tc>
      </w:tr>
      <w:tr w:rsidR="005A5CCA" w:rsidRPr="000E51BE" w14:paraId="21C7D53B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E8288" w14:textId="702A4CA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2262F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3B631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56310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A34C5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74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B51A1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61 (0.272-2.128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B6FF3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02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6A659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2A239DF8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4BF295" w14:textId="3835327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A5EF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D9C1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89C13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C586C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0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CFBA6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35 (0.306-1.76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2E2FB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91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A8CA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2522C672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FF3C2" w14:textId="181F5254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729F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412C4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4BF02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85AD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7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1A1B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450 (0.535-3.927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3547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5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11C79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599BAFA3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23CE0B" w14:textId="73B2B96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4528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F4A1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CABCD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BC0F9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84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F4C1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32 (0.381-1.81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7746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45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08C5D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242BD5AA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ADDFD3" w14:textId="1B29A7F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UCG009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7072C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0F17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6B8D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1FBD8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8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B73BC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34 (0.252-2.763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7C7F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6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3465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556DF914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09E1E" w14:textId="14A4C5D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AECA0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8A36C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654DC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64EBE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30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BB1A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78 (0.145-5.307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FCCD0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8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514F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2323D8ED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95D2A" w14:textId="5EB5196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77F9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AAF32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FB2C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B972C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1.75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75F06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172 (0.025-1.203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944F4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76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B2F31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51 </w:t>
            </w:r>
          </w:p>
        </w:tc>
      </w:tr>
      <w:tr w:rsidR="005A5CCA" w:rsidRPr="000E51BE" w14:paraId="1ED8A81D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45B857" w14:textId="419B80E7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UCG01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BDBCF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06538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BE293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3F38E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70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76082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5.481 (0.710-42.32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236FC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03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82D95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51 </w:t>
            </w:r>
          </w:p>
        </w:tc>
      </w:tr>
      <w:tr w:rsidR="005A5CCA" w:rsidRPr="000E51BE" w14:paraId="4A28F7C3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B61B47" w14:textId="588CB4E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coprostanoligenesgroup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15C3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7B99B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C43B4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22BEB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1.403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FAC3C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4.067 (0.567-29.16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6631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63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845E7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74 </w:t>
            </w:r>
          </w:p>
        </w:tc>
      </w:tr>
      <w:tr w:rsidR="005A5CCA" w:rsidRPr="000E51BE" w14:paraId="435CC1E4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B5C956" w14:textId="6590626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9A56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A82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8A044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4503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556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16688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574 (0.089-3.68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6053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58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F33C4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24656FD0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872DF4" w14:textId="23DA7138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torquesgroup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FAD99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RVD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7A113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F2DD3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C90D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74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EC90F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474 (0.064-3.49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825B4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3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F47CD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82 </w:t>
            </w:r>
          </w:p>
        </w:tc>
      </w:tr>
      <w:tr w:rsidR="005A5CCA" w:rsidRPr="000E51BE" w14:paraId="2F4C62FD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7F4B23" w14:textId="4E6E9B1D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nterorhabd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26FF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3ECA1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DBF9B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08037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05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7A2DE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37 (0.515-1.05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407EF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53A77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6 </w:t>
            </w:r>
          </w:p>
        </w:tc>
      </w:tr>
      <w:tr w:rsidR="005A5CCA" w:rsidRPr="000E51BE" w14:paraId="35530C0A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E46D3" w14:textId="13AE033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streptococcaceae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FC7F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58561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EB324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F5A98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373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5C66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89 (0.391-1.21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4880B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96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F6BA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19 </w:t>
            </w:r>
          </w:p>
        </w:tc>
      </w:tr>
      <w:tr w:rsidR="005A5CCA" w:rsidRPr="000E51BE" w14:paraId="333ECD06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01B1F3" w14:textId="63A4E82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Streptococc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149A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7FED0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4956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D59B2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AD896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160 (0.643-2.09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DC9C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23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B3A7F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7D814DF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4C3E6B" w14:textId="5A0C035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torquesgroup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033D2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4ECAE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CBCF4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DC715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83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F53BE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621 (0.893-2.94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07B50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12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B7C80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26 </w:t>
            </w:r>
          </w:p>
        </w:tc>
      </w:tr>
      <w:tr w:rsidR="005A5CCA" w:rsidRPr="000E51BE" w14:paraId="3C5D7B99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8067E" w14:textId="1D1A0C6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order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Gastranaerophilale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3DF80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5FE4E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DC4D2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889A9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0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9FB9B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07 (0.741-1.368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A4B56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63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F863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963 </w:t>
            </w:r>
          </w:p>
        </w:tc>
      </w:tr>
      <w:tr w:rsidR="005A5CCA" w:rsidRPr="000E51BE" w14:paraId="3E21DB60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5B6137" w14:textId="3816DCF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Peptococcus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AD638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F349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22427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5D1B3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06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E8C43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6 (0.480-0.92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BD8D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5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E9BDC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4 </w:t>
            </w:r>
          </w:p>
        </w:tc>
      </w:tr>
      <w:tr w:rsidR="005A5CCA" w:rsidRPr="000E51BE" w14:paraId="607B75F0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E9BD2E" w14:textId="4DD491AC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Bifidobacter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0B563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F85BC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IVW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E566D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A70A8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49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4B3DA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50 (0.809-1.36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88DF0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12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E0BB3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2A566D10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685851" w14:textId="70CB18AE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Intestinibacter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111D5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FDE5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215E9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6760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2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5C07E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4 (0.546-1.465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8C6D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5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E12BB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3BB206AF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A2BC07" w14:textId="52D3DA13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family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aceae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1441BF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2AF0C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63416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D10115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41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23555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663 (0.483-0.91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8E258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11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43737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144 </w:t>
            </w:r>
          </w:p>
        </w:tc>
      </w:tr>
      <w:tr w:rsidR="005A5CCA" w:rsidRPr="000E51BE" w14:paraId="2B393902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7289D" w14:textId="2B320B92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lastRenderedPageBreak/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UCG009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9DDBF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D414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8E9F8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8BE51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44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E0DA1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57 (0.669-1.37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C187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11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E3AB8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856 </w:t>
            </w:r>
          </w:p>
        </w:tc>
      </w:tr>
      <w:tr w:rsidR="005A5CCA" w:rsidRPr="000E51BE" w14:paraId="44C26ED5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4CD413" w14:textId="2C2B8871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Faecalibacterium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70A84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4A1A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EA792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36C62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28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5D939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80 (0.513-1.51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F439F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43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6062F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2E13484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22C2EF" w14:textId="29B3D31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us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D37B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6E7EA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FDC87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FFC05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7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81A3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312 (0.753-2.285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69D7D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38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8B10E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4409C733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7A83A" w14:textId="51AE55B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Allisonella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8D7EE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4A48D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D97A0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2A7C04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4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E45E6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81 (0.618-0.987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064AB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38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C47C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42 </w:t>
            </w:r>
          </w:p>
        </w:tc>
      </w:tr>
      <w:tr w:rsidR="005A5CCA" w:rsidRPr="000E51BE" w14:paraId="43F54404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2BD4AE" w14:textId="30D233BA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Tyzzerella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8AF94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8A832B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D6E90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B78F2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09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FBDFE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908 (0.674-1.22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C969C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524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EAB38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5F75FC5E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3F135D" w14:textId="13AD693D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RuminococcaceaeUCG01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D69C5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37BED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A1422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72C7C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226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66E45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253 (0.679-2.31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52257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7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74DE0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19DBE6CB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5F95D6" w14:textId="7F4C1AA9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Oxalobacter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41DF8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FE63C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4765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0D918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111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5B4F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895 (0.665-1.20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4BA93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467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A876A1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1E3CDD52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31A73B" w14:textId="30DE4A1F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ubacteriumcoprostanoligenesgroup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E93FB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3E8C60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9C15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F15BB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-0.257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584642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0.773 (0.430-1.39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8C3676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390 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11F04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  <w:tr w:rsidR="005A5CCA" w:rsidRPr="000E51BE" w14:paraId="5BF8DFD1" w14:textId="77777777" w:rsidTr="00C651C4">
        <w:trPr>
          <w:trHeight w:val="264"/>
        </w:trPr>
        <w:tc>
          <w:tcPr>
            <w:tcW w:w="17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003455E" w14:textId="3A841336" w:rsidR="005A5CCA" w:rsidRPr="000E51BE" w:rsidRDefault="00147632" w:rsidP="00C0624A">
            <w:pPr>
              <w:jc w:val="left"/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iCs/>
                <w:color w:val="000000"/>
                <w:kern w:val="0"/>
                <w:lang w:val="en-US"/>
                <w14:ligatures w14:val="none"/>
              </w:rPr>
              <w:t>genus</w:t>
            </w:r>
            <w:r w:rsidR="005A5CCA" w:rsidRPr="000E51BE">
              <w:rPr>
                <w:rFonts w:eastAsia="等线"/>
                <w:i/>
                <w:iCs/>
                <w:color w:val="000000"/>
                <w:kern w:val="0"/>
                <w:lang w:val="en-US"/>
                <w14:ligatures w14:val="none"/>
              </w:rPr>
              <w:t xml:space="preserve"> Erysipelatoclostridium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888F1ED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CAVS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8B5F593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Wald ratio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9AF87E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F3BEFCA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091 </w:t>
            </w:r>
          </w:p>
        </w:tc>
        <w:tc>
          <w:tcPr>
            <w:tcW w:w="87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6ACF29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>1.095 (0.724-1.658)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19A02E7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667 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C6E3BCC" w14:textId="77777777" w:rsidR="005A5CCA" w:rsidRPr="000E51BE" w:rsidRDefault="005A5CCA" w:rsidP="00C0624A">
            <w:pPr>
              <w:jc w:val="left"/>
              <w:rPr>
                <w:rFonts w:eastAsia="等线"/>
                <w:color w:val="000000"/>
                <w:kern w:val="0"/>
                <w:lang w:val="en-US"/>
                <w14:ligatures w14:val="none"/>
              </w:rPr>
            </w:pPr>
            <w:r w:rsidRPr="000E51BE">
              <w:rPr>
                <w:rFonts w:eastAsia="等线"/>
                <w:color w:val="000000"/>
                <w:kern w:val="0"/>
                <w:lang w:val="en-US"/>
                <w14:ligatures w14:val="none"/>
              </w:rPr>
              <w:t xml:space="preserve">0.796 </w:t>
            </w:r>
          </w:p>
        </w:tc>
      </w:tr>
    </w:tbl>
    <w:p w14:paraId="63071F84" w14:textId="2350F5F4" w:rsidR="006C68A3" w:rsidRPr="000E51BE" w:rsidRDefault="006C68A3" w:rsidP="00C0624A">
      <w:r w:rsidRPr="000E51BE">
        <w:t xml:space="preserve">MR, Mendelian randomization; nSNP, number of single-nucleotide polymorphisms. IVW, inverse variance weighted (fixed effects); OR, odds ratio; CI, confidence interval; NRVD, non-rheumatic valve diseases; RVD, rheumatic valve diseases; CAVS, calcific aortic valvular stenosis. </w:t>
      </w:r>
    </w:p>
    <w:p w14:paraId="45DB52A7" w14:textId="32182318" w:rsidR="005A5CCA" w:rsidRPr="000E51BE" w:rsidRDefault="005A5CCA" w:rsidP="00C0624A">
      <w:pPr>
        <w:pStyle w:val="MDPI16affiliation"/>
        <w:spacing w:line="480" w:lineRule="auto"/>
        <w:ind w:left="0" w:firstLine="0"/>
        <w:rPr>
          <w:rFonts w:ascii="Times New Roman" w:hAnsi="Times New Roman"/>
          <w:sz w:val="24"/>
          <w:szCs w:val="24"/>
        </w:rPr>
      </w:pPr>
    </w:p>
    <w:sectPr w:rsidR="005A5CCA" w:rsidRPr="000E51BE" w:rsidSect="00F04BE6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4D113" w14:textId="77777777" w:rsidR="00C76D5E" w:rsidRDefault="00C76D5E" w:rsidP="004D4FD0">
      <w:pPr>
        <w:spacing w:line="240" w:lineRule="auto"/>
      </w:pPr>
      <w:r>
        <w:separator/>
      </w:r>
    </w:p>
  </w:endnote>
  <w:endnote w:type="continuationSeparator" w:id="0">
    <w:p w14:paraId="0AB56803" w14:textId="77777777" w:rsidR="00C76D5E" w:rsidRDefault="00C76D5E" w:rsidP="004D4F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AEB85" w14:textId="77777777" w:rsidR="00C76D5E" w:rsidRDefault="00C76D5E" w:rsidP="004D4FD0">
      <w:pPr>
        <w:spacing w:line="240" w:lineRule="auto"/>
      </w:pPr>
      <w:r>
        <w:separator/>
      </w:r>
    </w:p>
  </w:footnote>
  <w:footnote w:type="continuationSeparator" w:id="0">
    <w:p w14:paraId="4CC1418E" w14:textId="77777777" w:rsidR="00C76D5E" w:rsidRDefault="00C76D5E" w:rsidP="004D4FD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DEwMTI2NLY0MTZS0lEKTi0uzszPAykwqgUA+Ds/LywAAAA="/>
  </w:docVars>
  <w:rsids>
    <w:rsidRoot w:val="00950234"/>
    <w:rsid w:val="000860FB"/>
    <w:rsid w:val="000C4FA8"/>
    <w:rsid w:val="000D01D5"/>
    <w:rsid w:val="000E51BE"/>
    <w:rsid w:val="00147632"/>
    <w:rsid w:val="00175052"/>
    <w:rsid w:val="00191487"/>
    <w:rsid w:val="00222F90"/>
    <w:rsid w:val="002E15F4"/>
    <w:rsid w:val="003A0DE2"/>
    <w:rsid w:val="003A4FFD"/>
    <w:rsid w:val="004D4FD0"/>
    <w:rsid w:val="005A5CCA"/>
    <w:rsid w:val="00625A2E"/>
    <w:rsid w:val="006410A0"/>
    <w:rsid w:val="006C68A3"/>
    <w:rsid w:val="00727E05"/>
    <w:rsid w:val="00732673"/>
    <w:rsid w:val="008C1418"/>
    <w:rsid w:val="00945E28"/>
    <w:rsid w:val="00950234"/>
    <w:rsid w:val="0095748C"/>
    <w:rsid w:val="00A37E04"/>
    <w:rsid w:val="00B93FD4"/>
    <w:rsid w:val="00C0624A"/>
    <w:rsid w:val="00C17866"/>
    <w:rsid w:val="00C612A0"/>
    <w:rsid w:val="00C651C4"/>
    <w:rsid w:val="00C76D5E"/>
    <w:rsid w:val="00C83935"/>
    <w:rsid w:val="00E006D6"/>
    <w:rsid w:val="00E10392"/>
    <w:rsid w:val="00F04BE6"/>
    <w:rsid w:val="00F17E73"/>
    <w:rsid w:val="00FF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1EC250B"/>
  <w15:chartTrackingRefBased/>
  <w15:docId w15:val="{B5F7A274-4D27-4CC2-B17F-40AEAD23B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微软雅黑" w:hAnsi="Times New Roman" w:cs="Times New Roman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2title">
    <w:name w:val="MDPI_1.2_title"/>
    <w:next w:val="a"/>
    <w:qFormat/>
    <w:rsid w:val="00950234"/>
    <w:pPr>
      <w:adjustRightInd w:val="0"/>
      <w:snapToGrid w:val="0"/>
      <w:spacing w:after="240" w:line="240" w:lineRule="atLeast"/>
      <w:jc w:val="left"/>
    </w:pPr>
    <w:rPr>
      <w:rFonts w:ascii="Palatino Linotype" w:eastAsia="Times New Roman" w:hAnsi="Palatino Linotype"/>
      <w:b/>
      <w:snapToGrid w:val="0"/>
      <w:color w:val="000000"/>
      <w:kern w:val="0"/>
      <w:sz w:val="36"/>
      <w:szCs w:val="20"/>
      <w:lang w:eastAsia="de-DE" w:bidi="en-US"/>
      <w14:ligatures w14:val="none"/>
    </w:rPr>
  </w:style>
  <w:style w:type="paragraph" w:customStyle="1" w:styleId="MDPI13authornames">
    <w:name w:val="MDPI_1.3_authornames"/>
    <w:next w:val="a"/>
    <w:qFormat/>
    <w:rsid w:val="00950234"/>
    <w:pPr>
      <w:adjustRightInd w:val="0"/>
      <w:snapToGrid w:val="0"/>
      <w:spacing w:after="360" w:line="260" w:lineRule="atLeast"/>
      <w:jc w:val="left"/>
    </w:pPr>
    <w:rPr>
      <w:rFonts w:ascii="Palatino Linotype" w:eastAsia="Times New Roman" w:hAnsi="Palatino Linotype"/>
      <w:b/>
      <w:color w:val="000000"/>
      <w:kern w:val="0"/>
      <w:sz w:val="20"/>
      <w:szCs w:val="22"/>
      <w:lang w:eastAsia="de-DE" w:bidi="en-US"/>
      <w14:ligatures w14:val="none"/>
    </w:rPr>
  </w:style>
  <w:style w:type="paragraph" w:customStyle="1" w:styleId="MDPI14history">
    <w:name w:val="MDPI_1.4_history"/>
    <w:basedOn w:val="a"/>
    <w:next w:val="a"/>
    <w:qFormat/>
    <w:rsid w:val="00950234"/>
    <w:pPr>
      <w:adjustRightInd w:val="0"/>
      <w:snapToGrid w:val="0"/>
      <w:spacing w:line="240" w:lineRule="atLeast"/>
      <w:ind w:right="113"/>
      <w:jc w:val="left"/>
    </w:pPr>
    <w:rPr>
      <w:rFonts w:ascii="Palatino Linotype" w:eastAsia="Times New Roman" w:hAnsi="Palatino Linotype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950234"/>
    <w:pPr>
      <w:adjustRightInd w:val="0"/>
      <w:snapToGrid w:val="0"/>
      <w:spacing w:line="200" w:lineRule="atLeast"/>
      <w:ind w:left="2806" w:hanging="198"/>
      <w:jc w:val="left"/>
    </w:pPr>
    <w:rPr>
      <w:rFonts w:ascii="Palatino Linotype" w:eastAsia="Times New Roman" w:hAnsi="Palatino Linotype"/>
      <w:color w:val="000000"/>
      <w:kern w:val="0"/>
      <w:sz w:val="16"/>
      <w:szCs w:val="18"/>
      <w:lang w:eastAsia="de-DE" w:bidi="en-US"/>
      <w14:ligatures w14:val="none"/>
    </w:rPr>
  </w:style>
  <w:style w:type="paragraph" w:customStyle="1" w:styleId="MDPI61Citation">
    <w:name w:val="MDPI_6.1_Citation"/>
    <w:qFormat/>
    <w:rsid w:val="00950234"/>
    <w:pPr>
      <w:adjustRightInd w:val="0"/>
      <w:snapToGrid w:val="0"/>
      <w:spacing w:line="240" w:lineRule="atLeast"/>
      <w:ind w:right="113"/>
      <w:jc w:val="left"/>
    </w:pPr>
    <w:rPr>
      <w:rFonts w:ascii="Palatino Linotype" w:eastAsia="宋体" w:hAnsi="Palatino Linotype" w:cs="Cordia New"/>
      <w:kern w:val="0"/>
      <w:sz w:val="14"/>
      <w:szCs w:val="22"/>
      <w14:ligatures w14:val="none"/>
    </w:rPr>
  </w:style>
  <w:style w:type="paragraph" w:customStyle="1" w:styleId="MDPI15academiceditor">
    <w:name w:val="MDPI_1.5_academic_editor"/>
    <w:qFormat/>
    <w:rsid w:val="00950234"/>
    <w:pPr>
      <w:adjustRightInd w:val="0"/>
      <w:snapToGrid w:val="0"/>
      <w:spacing w:before="120" w:line="240" w:lineRule="atLeast"/>
      <w:ind w:right="113"/>
      <w:jc w:val="left"/>
    </w:pPr>
    <w:rPr>
      <w:rFonts w:ascii="Palatino Linotype" w:eastAsia="Times New Roman" w:hAnsi="Palatino Linotype"/>
      <w:color w:val="000000"/>
      <w:kern w:val="0"/>
      <w:sz w:val="14"/>
      <w:szCs w:val="22"/>
      <w:lang w:eastAsia="de-DE" w:bidi="en-US"/>
      <w14:ligatures w14:val="none"/>
    </w:rPr>
  </w:style>
  <w:style w:type="paragraph" w:customStyle="1" w:styleId="MDPI72Copyright">
    <w:name w:val="MDPI_7.2_Copyright"/>
    <w:qFormat/>
    <w:rsid w:val="00950234"/>
    <w:pPr>
      <w:adjustRightInd w:val="0"/>
      <w:snapToGrid w:val="0"/>
      <w:spacing w:before="6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kern w:val="0"/>
      <w:sz w:val="14"/>
      <w:szCs w:val="20"/>
      <w:lang w:val="en-GB" w:eastAsia="en-GB"/>
      <w14:ligatures w14:val="none"/>
    </w:rPr>
  </w:style>
  <w:style w:type="character" w:styleId="a3">
    <w:name w:val="Hyperlink"/>
    <w:basedOn w:val="a0"/>
    <w:uiPriority w:val="99"/>
    <w:semiHidden/>
    <w:unhideWhenUsed/>
    <w:rsid w:val="00222F90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222F90"/>
    <w:rPr>
      <w:color w:val="954F72"/>
      <w:u w:val="single"/>
    </w:rPr>
  </w:style>
  <w:style w:type="paragraph" w:customStyle="1" w:styleId="msonormal0">
    <w:name w:val="msonormal"/>
    <w:basedOn w:val="a"/>
    <w:rsid w:val="00222F90"/>
    <w:pPr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lang w:val="en-US"/>
      <w14:ligatures w14:val="none"/>
    </w:rPr>
  </w:style>
  <w:style w:type="paragraph" w:customStyle="1" w:styleId="font5">
    <w:name w:val="font5"/>
    <w:basedOn w:val="a"/>
    <w:rsid w:val="00222F90"/>
    <w:pPr>
      <w:spacing w:before="100" w:beforeAutospacing="1" w:after="100" w:afterAutospacing="1" w:line="240" w:lineRule="auto"/>
      <w:jc w:val="left"/>
    </w:pPr>
    <w:rPr>
      <w:rFonts w:ascii="等线" w:eastAsia="等线" w:hAnsi="等线" w:cs="宋体"/>
      <w:kern w:val="0"/>
      <w:sz w:val="18"/>
      <w:szCs w:val="18"/>
      <w:lang w:val="en-US"/>
      <w14:ligatures w14:val="none"/>
    </w:rPr>
  </w:style>
  <w:style w:type="paragraph" w:customStyle="1" w:styleId="xl63">
    <w:name w:val="xl63"/>
    <w:basedOn w:val="a"/>
    <w:rsid w:val="00222F90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Palatino Linotype" w:eastAsia="宋体" w:hAnsi="Palatino Linotype" w:cs="宋体"/>
      <w:b/>
      <w:bCs/>
      <w:color w:val="000000"/>
      <w:kern w:val="0"/>
      <w:sz w:val="18"/>
      <w:szCs w:val="18"/>
      <w:lang w:val="en-US"/>
      <w14:ligatures w14:val="none"/>
    </w:rPr>
  </w:style>
  <w:style w:type="paragraph" w:customStyle="1" w:styleId="xl64">
    <w:name w:val="xl64"/>
    <w:basedOn w:val="a"/>
    <w:rsid w:val="00222F90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Palatino Linotype" w:eastAsia="宋体" w:hAnsi="Palatino Linotype" w:cs="宋体"/>
      <w:b/>
      <w:bCs/>
      <w:color w:val="000000"/>
      <w:kern w:val="0"/>
      <w:sz w:val="18"/>
      <w:szCs w:val="18"/>
      <w:lang w:val="en-US"/>
      <w14:ligatures w14:val="none"/>
    </w:rPr>
  </w:style>
  <w:style w:type="paragraph" w:customStyle="1" w:styleId="xl65">
    <w:name w:val="xl65"/>
    <w:basedOn w:val="a"/>
    <w:rsid w:val="00222F90"/>
    <w:pPr>
      <w:spacing w:before="100" w:beforeAutospacing="1" w:after="100" w:afterAutospacing="1" w:line="240" w:lineRule="auto"/>
      <w:jc w:val="left"/>
    </w:pPr>
    <w:rPr>
      <w:rFonts w:ascii="Palatino Linotype" w:eastAsia="宋体" w:hAnsi="Palatino Linotype" w:cs="宋体"/>
      <w:kern w:val="0"/>
      <w:sz w:val="18"/>
      <w:szCs w:val="18"/>
      <w:lang w:val="en-US"/>
      <w14:ligatures w14:val="none"/>
    </w:rPr>
  </w:style>
  <w:style w:type="paragraph" w:customStyle="1" w:styleId="xl66">
    <w:name w:val="xl66"/>
    <w:basedOn w:val="a"/>
    <w:rsid w:val="00222F90"/>
    <w:pPr>
      <w:spacing w:before="100" w:beforeAutospacing="1" w:after="100" w:afterAutospacing="1" w:line="240" w:lineRule="auto"/>
      <w:jc w:val="left"/>
    </w:pPr>
    <w:rPr>
      <w:rFonts w:ascii="Palatino Linotype" w:eastAsia="宋体" w:hAnsi="Palatino Linotype" w:cs="宋体"/>
      <w:kern w:val="0"/>
      <w:sz w:val="18"/>
      <w:szCs w:val="18"/>
      <w:lang w:val="en-US"/>
      <w14:ligatures w14:val="none"/>
    </w:rPr>
  </w:style>
  <w:style w:type="paragraph" w:customStyle="1" w:styleId="xl67">
    <w:name w:val="xl67"/>
    <w:basedOn w:val="a"/>
    <w:rsid w:val="00222F90"/>
    <w:pPr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Palatino Linotype" w:eastAsia="宋体" w:hAnsi="Palatino Linotype" w:cs="宋体"/>
      <w:kern w:val="0"/>
      <w:sz w:val="18"/>
      <w:szCs w:val="18"/>
      <w:lang w:val="en-US"/>
      <w14:ligatures w14:val="none"/>
    </w:rPr>
  </w:style>
  <w:style w:type="paragraph" w:customStyle="1" w:styleId="xl68">
    <w:name w:val="xl68"/>
    <w:basedOn w:val="a"/>
    <w:rsid w:val="00222F90"/>
    <w:pPr>
      <w:pBdr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Palatino Linotype" w:eastAsia="宋体" w:hAnsi="Palatino Linotype" w:cs="宋体"/>
      <w:kern w:val="0"/>
      <w:sz w:val="18"/>
      <w:szCs w:val="18"/>
      <w:lang w:val="en-US"/>
      <w14:ligatures w14:val="none"/>
    </w:rPr>
  </w:style>
  <w:style w:type="paragraph" w:customStyle="1" w:styleId="AuthorList">
    <w:name w:val="Author List"/>
    <w:aliases w:val="Keywords,Abstract"/>
    <w:basedOn w:val="a5"/>
    <w:next w:val="a"/>
    <w:uiPriority w:val="1"/>
    <w:qFormat/>
    <w:rsid w:val="003A0DE2"/>
    <w:pPr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val="en-US" w:eastAsia="en-US"/>
      <w14:ligatures w14:val="none"/>
    </w:rPr>
  </w:style>
  <w:style w:type="paragraph" w:styleId="a5">
    <w:name w:val="Subtitle"/>
    <w:basedOn w:val="a"/>
    <w:next w:val="a"/>
    <w:link w:val="a6"/>
    <w:uiPriority w:val="11"/>
    <w:qFormat/>
    <w:rsid w:val="003A0DE2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3A0DE2"/>
    <w:rPr>
      <w:rFonts w:asciiTheme="minorHAnsi" w:eastAsiaTheme="minorEastAsia" w:hAnsiTheme="minorHAnsi" w:cstheme="minorBidi"/>
      <w:b/>
      <w:bCs/>
      <w:kern w:val="28"/>
      <w:sz w:val="32"/>
      <w:szCs w:val="32"/>
      <w:lang w:val="en-GB"/>
    </w:rPr>
  </w:style>
  <w:style w:type="table" w:styleId="a7">
    <w:name w:val="Table Grid"/>
    <w:basedOn w:val="a1"/>
    <w:uiPriority w:val="39"/>
    <w:rsid w:val="00C8393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4D4F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4D4FD0"/>
    <w:rPr>
      <w:sz w:val="18"/>
      <w:szCs w:val="18"/>
      <w:lang w:val="en-GB"/>
    </w:rPr>
  </w:style>
  <w:style w:type="paragraph" w:styleId="aa">
    <w:name w:val="footer"/>
    <w:basedOn w:val="a"/>
    <w:link w:val="ab"/>
    <w:uiPriority w:val="99"/>
    <w:unhideWhenUsed/>
    <w:rsid w:val="004D4FD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4D4FD0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4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7</Pages>
  <Words>3595</Words>
  <Characters>23285</Characters>
  <Application>Microsoft Office Word</Application>
  <DocSecurity>0</DocSecurity>
  <Lines>2587</Lines>
  <Paragraphs>2687</Paragraphs>
  <ScaleCrop>false</ScaleCrop>
  <Company/>
  <LinksUpToDate>false</LinksUpToDate>
  <CharactersWithSpaces>2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崔晓</dc:creator>
  <cp:keywords/>
  <dc:description/>
  <cp:lastModifiedBy>Aurora</cp:lastModifiedBy>
  <cp:revision>6</cp:revision>
  <dcterms:created xsi:type="dcterms:W3CDTF">2025-10-14T09:15:00Z</dcterms:created>
  <dcterms:modified xsi:type="dcterms:W3CDTF">2026-01-22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439282-872f-4b13-8808-4dd40cefac44</vt:lpwstr>
  </property>
</Properties>
</file>